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7B47F5" w14:textId="5FFF1D85" w:rsidR="0081641B" w:rsidRPr="0081641B" w:rsidRDefault="00F33867" w:rsidP="001F1F3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>
        <w:rPr>
          <w:rFonts w:ascii="Arial" w:hAnsi="Arial" w:cs="Arial"/>
          <w:sz w:val="2"/>
        </w:rPr>
        <w:t>s</w:t>
      </w:r>
    </w:p>
    <w:p w14:paraId="32AE91BF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385750A5" w14:textId="77777777" w:rsidR="0002015C" w:rsidRPr="0081641B" w:rsidRDefault="0002015C" w:rsidP="001F1F3B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08A68A95" w14:textId="6E1A1A3C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781F2807" w14:textId="77777777" w:rsidR="00535B69" w:rsidRPr="00BD7C47" w:rsidRDefault="00535B69" w:rsidP="00535B69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5AB35CD9" w14:textId="25D5782E" w:rsidR="00F31B2B" w:rsidRDefault="00F31B2B">
      <w:pPr>
        <w:rPr>
          <w:rFonts w:cs="Arial"/>
        </w:rPr>
      </w:pPr>
    </w:p>
    <w:p w14:paraId="09704A7D" w14:textId="33E665B8" w:rsidR="0016445B" w:rsidRDefault="0016445B">
      <w:pPr>
        <w:rPr>
          <w:rFonts w:cs="Arial"/>
        </w:rPr>
      </w:pPr>
    </w:p>
    <w:p w14:paraId="28D90230" w14:textId="2835A3B6" w:rsidR="0016445B" w:rsidRDefault="0016445B">
      <w:pPr>
        <w:rPr>
          <w:rFonts w:cs="Arial"/>
        </w:rPr>
      </w:pPr>
    </w:p>
    <w:p w14:paraId="2CD64067" w14:textId="32718D9B" w:rsidR="0016445B" w:rsidRDefault="0016445B">
      <w:pPr>
        <w:rPr>
          <w:rFonts w:cs="Arial"/>
        </w:rPr>
      </w:pPr>
    </w:p>
    <w:p w14:paraId="49523326" w14:textId="7181095A" w:rsidR="0016445B" w:rsidRDefault="0016445B">
      <w:pPr>
        <w:rPr>
          <w:rFonts w:cs="Arial"/>
        </w:rPr>
      </w:pPr>
    </w:p>
    <w:p w14:paraId="7E50A5A5" w14:textId="77777777" w:rsidR="0016445B" w:rsidRPr="003B4A0E" w:rsidRDefault="0016445B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3B4A0E" w14:paraId="42FAF3C4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DFDD743" w14:textId="77777777" w:rsidR="00463FF2" w:rsidRPr="003B4A0E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37EFE4" w14:textId="77777777" w:rsidR="00463FF2" w:rsidRPr="003B4A0E" w:rsidRDefault="00463FF2">
            <w:pPr>
              <w:pStyle w:val="Tableinside"/>
            </w:pPr>
          </w:p>
        </w:tc>
      </w:tr>
      <w:tr w:rsidR="00656406" w:rsidRPr="0050333B" w14:paraId="6AD2B3D7" w14:textId="77777777" w:rsidTr="002C7D19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9BE16E4" w14:textId="77777777" w:rsidR="00656406" w:rsidRPr="00656406" w:rsidRDefault="00656406" w:rsidP="002C7D19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>Grupo 5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6C810955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2D500049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7127B47A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1B43A2DC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0CCB9330" w14:textId="77777777" w:rsidR="00656406" w:rsidRDefault="00656406" w:rsidP="002C7D1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78DA53ED" w14:textId="77777777" w:rsidR="00656406" w:rsidRPr="00656406" w:rsidRDefault="00656406" w:rsidP="002C7D1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304A2BFA" w14:textId="23CDA85D" w:rsidR="00656406" w:rsidRPr="00656406" w:rsidRDefault="00656406" w:rsidP="00656406">
      <w:pPr>
        <w:pStyle w:val="Tableinside"/>
        <w:rPr>
          <w:sz w:val="24"/>
          <w:szCs w:val="24"/>
        </w:rPr>
      </w:pPr>
      <w:r>
        <w:rPr>
          <w:sz w:val="24"/>
          <w:szCs w:val="24"/>
        </w:rPr>
        <w:t xml:space="preserve"> </w:t>
      </w:r>
    </w:p>
    <w:p w14:paraId="2885ECD0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0E3F9463" w14:textId="07725881" w:rsidR="00656406" w:rsidRDefault="00656406" w:rsidP="00656406">
      <w:pPr>
        <w:spacing w:before="0" w:after="0" w:line="240" w:lineRule="auto"/>
        <w:jc w:val="center"/>
        <w:rPr>
          <w:rFonts w:cs="Arial"/>
        </w:rPr>
      </w:pPr>
      <w:r>
        <w:rPr>
          <w:rFonts w:cs="Arial"/>
        </w:rPr>
        <w:t>1ªSemestre Ano Letivo 2019/2020</w:t>
      </w:r>
    </w:p>
    <w:p w14:paraId="05D5DE50" w14:textId="5B6A0B47" w:rsidR="000B425A" w:rsidRPr="000B425A" w:rsidRDefault="00614155" w:rsidP="000B425A">
      <w:pPr>
        <w:spacing w:before="0" w:after="0"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652968DC" w14:textId="77777777" w:rsidR="00614155" w:rsidRPr="0081641B" w:rsidRDefault="00614155" w:rsidP="00614155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53E8BE0F" w14:textId="77777777" w:rsidR="00535B69" w:rsidRPr="0081641B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6FEB587C" w14:textId="77777777" w:rsidR="0016445B" w:rsidRDefault="0016445B" w:rsidP="0016445B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>
        <w:rPr>
          <w:rFonts w:ascii="Arial" w:hAnsi="Arial" w:cs="Arial"/>
        </w:rPr>
        <w:t>Manual de Instalação</w:t>
      </w:r>
    </w:p>
    <w:p w14:paraId="64BCDED9" w14:textId="77777777" w:rsidR="00614155" w:rsidRPr="0081641B" w:rsidRDefault="00614155" w:rsidP="00614155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CD87861" w14:textId="7A6D656E" w:rsidR="00535B69" w:rsidRPr="00B81A8D" w:rsidRDefault="00535B69" w:rsidP="00535B69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</w:p>
    <w:p w14:paraId="278EF5D6" w14:textId="6327CA23" w:rsidR="00535B69" w:rsidRDefault="00535B69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p w14:paraId="08827FA7" w14:textId="1167E277" w:rsidR="0016445B" w:rsidRDefault="0016445B" w:rsidP="00535B69">
      <w:pPr>
        <w:jc w:val="center"/>
        <w:rPr>
          <w:rFonts w:cs="Arial"/>
          <w:b/>
          <w:bCs/>
          <w:spacing w:val="-48"/>
          <w:kern w:val="28"/>
          <w:sz w:val="72"/>
          <w:szCs w:val="72"/>
        </w:rPr>
      </w:pPr>
    </w:p>
    <w:p w14:paraId="3DA2B3B8" w14:textId="76EFB721" w:rsidR="0016445B" w:rsidRDefault="0016445B" w:rsidP="00535B69">
      <w:pPr>
        <w:jc w:val="center"/>
        <w:rPr>
          <w:rFonts w:cs="Arial"/>
        </w:rPr>
      </w:pPr>
    </w:p>
    <w:p w14:paraId="300AE587" w14:textId="77777777" w:rsidR="0016445B" w:rsidRPr="00BD7C47" w:rsidRDefault="0016445B" w:rsidP="00535B69">
      <w:pPr>
        <w:jc w:val="center"/>
        <w:rPr>
          <w:rFonts w:cs="Arial"/>
        </w:rPr>
      </w:pPr>
    </w:p>
    <w:p w14:paraId="5593BC9B" w14:textId="77777777" w:rsidR="00614155" w:rsidRPr="003B4A0E" w:rsidRDefault="00614155" w:rsidP="00614155">
      <w:pPr>
        <w:rPr>
          <w:rFonts w:cs="Arial"/>
        </w:rPr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614155" w:rsidRPr="003B4A0E" w14:paraId="1C766C6A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1FB77907" w14:textId="77777777" w:rsidR="00614155" w:rsidRPr="003B4A0E" w:rsidRDefault="00614155" w:rsidP="007B0C56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CAAB88A" w14:textId="77777777" w:rsidR="00614155" w:rsidRPr="003B4A0E" w:rsidRDefault="00614155" w:rsidP="007B0C56">
            <w:pPr>
              <w:pStyle w:val="Tableinside"/>
            </w:pPr>
          </w:p>
        </w:tc>
      </w:tr>
      <w:tr w:rsidR="00614155" w:rsidRPr="0050333B" w14:paraId="40EE0511" w14:textId="77777777" w:rsidTr="007B0C56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0629CFAA" w14:textId="73D6839D" w:rsidR="00614155" w:rsidRPr="00656406" w:rsidRDefault="00614155" w:rsidP="007B0C56">
            <w:pPr>
              <w:pStyle w:val="Tableheader"/>
              <w:rPr>
                <w:b w:val="0"/>
                <w:bCs w:val="0"/>
                <w:sz w:val="24"/>
                <w:szCs w:val="24"/>
              </w:rPr>
            </w:pPr>
            <w:r w:rsidRPr="00656406">
              <w:rPr>
                <w:b w:val="0"/>
                <w:bCs w:val="0"/>
                <w:sz w:val="24"/>
                <w:szCs w:val="24"/>
              </w:rPr>
              <w:t xml:space="preserve">Grupo </w:t>
            </w:r>
            <w:r w:rsidR="00656406" w:rsidRPr="00656406">
              <w:rPr>
                <w:b w:val="0"/>
                <w:bCs w:val="0"/>
                <w:sz w:val="24"/>
                <w:szCs w:val="24"/>
              </w:rPr>
              <w:t>5</w:t>
            </w:r>
            <w:r w:rsidRPr="00656406">
              <w:rPr>
                <w:b w:val="0"/>
                <w:bCs w:val="0"/>
                <w:sz w:val="24"/>
                <w:szCs w:val="24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50545E1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Austin Foote nº84935</w:t>
            </w:r>
          </w:p>
          <w:p w14:paraId="4FABA793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Bruno Ferreira nº95291</w:t>
            </w:r>
          </w:p>
          <w:p w14:paraId="074883DA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Carolina Tavares nº92658</w:t>
            </w:r>
          </w:p>
          <w:p w14:paraId="03F706AF" w14:textId="77777777" w:rsidR="00535B69" w:rsidRPr="00656406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Diogo Oliveira nº95182</w:t>
            </w:r>
          </w:p>
          <w:p w14:paraId="6EE4A84D" w14:textId="77777777" w:rsidR="00614155" w:rsidRDefault="00535B69" w:rsidP="00535B69">
            <w:pPr>
              <w:pStyle w:val="Tableinside"/>
              <w:rPr>
                <w:sz w:val="24"/>
                <w:szCs w:val="24"/>
              </w:rPr>
            </w:pPr>
            <w:r w:rsidRPr="00656406">
              <w:rPr>
                <w:sz w:val="24"/>
                <w:szCs w:val="24"/>
              </w:rPr>
              <w:t>Maria Nobre nº92659</w:t>
            </w:r>
          </w:p>
          <w:p w14:paraId="392E5134" w14:textId="3859FA50" w:rsidR="00656406" w:rsidRPr="00656406" w:rsidRDefault="00656406" w:rsidP="00535B69">
            <w:pPr>
              <w:pStyle w:val="Tableinside"/>
              <w:rPr>
                <w:sz w:val="24"/>
                <w:szCs w:val="24"/>
              </w:rPr>
            </w:pPr>
          </w:p>
        </w:tc>
      </w:tr>
    </w:tbl>
    <w:p w14:paraId="0D68D07E" w14:textId="2A7E8004" w:rsidR="00656406" w:rsidRPr="00656406" w:rsidRDefault="00614155" w:rsidP="00656406">
      <w:pPr>
        <w:pStyle w:val="Tableinside"/>
        <w:rPr>
          <w:sz w:val="24"/>
          <w:szCs w:val="24"/>
        </w:rPr>
      </w:pPr>
      <w:r w:rsidRPr="00656406">
        <w:rPr>
          <w:sz w:val="24"/>
          <w:szCs w:val="24"/>
        </w:rPr>
        <w:t xml:space="preserve">Orientador: </w:t>
      </w:r>
      <w:r w:rsidR="00656406">
        <w:rPr>
          <w:sz w:val="24"/>
          <w:szCs w:val="24"/>
        </w:rPr>
        <w:tab/>
      </w:r>
      <w:r w:rsidR="00656406">
        <w:rPr>
          <w:sz w:val="24"/>
          <w:szCs w:val="24"/>
        </w:rPr>
        <w:tab/>
      </w:r>
      <w:r w:rsidR="00535B69" w:rsidRPr="00656406">
        <w:rPr>
          <w:sz w:val="24"/>
          <w:szCs w:val="24"/>
        </w:rPr>
        <w:t>Joaquim Ferreira</w:t>
      </w:r>
    </w:p>
    <w:p w14:paraId="44BD9716" w14:textId="77777777" w:rsidR="00656406" w:rsidRDefault="00656406" w:rsidP="00656406">
      <w:pPr>
        <w:spacing w:before="0" w:after="0" w:line="240" w:lineRule="auto"/>
        <w:jc w:val="center"/>
        <w:rPr>
          <w:rFonts w:cs="Arial"/>
        </w:rPr>
      </w:pPr>
    </w:p>
    <w:p w14:paraId="79BA908B" w14:textId="407E34D5" w:rsidR="00656406" w:rsidRPr="00656406" w:rsidRDefault="00656406" w:rsidP="00656406">
      <w:pPr>
        <w:spacing w:before="0" w:after="0" w:line="240" w:lineRule="auto"/>
        <w:jc w:val="center"/>
        <w:rPr>
          <w:rFonts w:cs="Arial"/>
          <w:sz w:val="24"/>
        </w:rPr>
      </w:pPr>
      <w:r>
        <w:rPr>
          <w:rFonts w:cs="Arial"/>
        </w:rPr>
        <w:t>1ªSemestre Ano Letivo 2019/2020</w:t>
      </w:r>
    </w:p>
    <w:p w14:paraId="44C959AE" w14:textId="591F556F" w:rsidR="00B35A5F" w:rsidRPr="00234A1F" w:rsidRDefault="00614155" w:rsidP="00234A1F">
      <w:pPr>
        <w:spacing w:before="0" w:after="0" w:line="240" w:lineRule="auto"/>
        <w:jc w:val="left"/>
      </w:pPr>
      <w:r>
        <w:br w:type="page"/>
      </w:r>
    </w:p>
    <w:p w14:paraId="10D9AEB3" w14:textId="77777777" w:rsidR="0033538C" w:rsidRPr="003B4A0E" w:rsidRDefault="0033538C" w:rsidP="0033538C">
      <w:pPr>
        <w:pStyle w:val="H1replica"/>
        <w:pageBreakBefore/>
        <w:spacing w:before="0"/>
        <w:rPr>
          <w:rFonts w:cs="Arial"/>
          <w:lang w:val="pt-PT"/>
        </w:rPr>
      </w:pPr>
      <w:r w:rsidRPr="003B4A0E">
        <w:rPr>
          <w:rFonts w:cs="Arial"/>
          <w:lang w:val="pt-PT"/>
        </w:rPr>
        <w:lastRenderedPageBreak/>
        <w:t>Índice</w:t>
      </w:r>
    </w:p>
    <w:p w14:paraId="29365224" w14:textId="2F845681" w:rsidR="00616F16" w:rsidRDefault="0033538C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r w:rsidRPr="00287749">
        <w:rPr>
          <w:szCs w:val="18"/>
        </w:rPr>
        <w:fldChar w:fldCharType="begin"/>
      </w:r>
      <w:r w:rsidRPr="00287749">
        <w:rPr>
          <w:szCs w:val="18"/>
        </w:rPr>
        <w:instrText xml:space="preserve"> TOC \o "1-3" \h \z \t "Anexos;1" </w:instrText>
      </w:r>
      <w:r w:rsidRPr="00287749">
        <w:rPr>
          <w:szCs w:val="18"/>
        </w:rPr>
        <w:fldChar w:fldCharType="separate"/>
      </w:r>
      <w:hyperlink w:anchor="_Toc29808227" w:history="1">
        <w:r w:rsidR="00616F16" w:rsidRPr="003958B8">
          <w:rPr>
            <w:rStyle w:val="Hiperligao"/>
          </w:rPr>
          <w:t>1</w:t>
        </w:r>
        <w:r w:rsidR="00616F16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="00616F16" w:rsidRPr="003958B8">
          <w:rPr>
            <w:rStyle w:val="Hiperligao"/>
          </w:rPr>
          <w:t>Instalação da Base de dados</w:t>
        </w:r>
        <w:r w:rsidR="00616F16">
          <w:rPr>
            <w:webHidden/>
          </w:rPr>
          <w:tab/>
        </w:r>
        <w:r w:rsidR="00616F16">
          <w:rPr>
            <w:webHidden/>
          </w:rPr>
          <w:fldChar w:fldCharType="begin"/>
        </w:r>
        <w:r w:rsidR="00616F16">
          <w:rPr>
            <w:webHidden/>
          </w:rPr>
          <w:instrText xml:space="preserve"> PAGEREF _Toc29808227 \h </w:instrText>
        </w:r>
        <w:r w:rsidR="00616F16">
          <w:rPr>
            <w:webHidden/>
          </w:rPr>
        </w:r>
        <w:r w:rsidR="00616F16">
          <w:rPr>
            <w:webHidden/>
          </w:rPr>
          <w:fldChar w:fldCharType="separate"/>
        </w:r>
        <w:r w:rsidR="00616F16">
          <w:rPr>
            <w:webHidden/>
          </w:rPr>
          <w:t>1</w:t>
        </w:r>
        <w:r w:rsidR="00616F16">
          <w:rPr>
            <w:webHidden/>
          </w:rPr>
          <w:fldChar w:fldCharType="end"/>
        </w:r>
      </w:hyperlink>
    </w:p>
    <w:p w14:paraId="23FA009A" w14:textId="581AE004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8" w:history="1">
        <w:r w:rsidRPr="003958B8">
          <w:rPr>
            <w:rStyle w:val="Hiperligao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stalação do PostgreSQ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2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48F5DF66" w14:textId="769DDC82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29" w:history="1">
        <w:r w:rsidRPr="003958B8">
          <w:rPr>
            <w:rStyle w:val="Hiperligao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stalação do pgAdmin 4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2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</w:t>
        </w:r>
        <w:r>
          <w:rPr>
            <w:webHidden/>
          </w:rPr>
          <w:fldChar w:fldCharType="end"/>
        </w:r>
      </w:hyperlink>
    </w:p>
    <w:p w14:paraId="1B882286" w14:textId="15F31477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0" w:history="1">
        <w:r w:rsidRPr="003958B8">
          <w:rPr>
            <w:rStyle w:val="Hiperligao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Criação da Base de D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50A139AF" w14:textId="1822FC6C" w:rsidR="00616F16" w:rsidRDefault="00616F1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1" w:history="1">
        <w:r w:rsidRPr="003958B8">
          <w:rPr>
            <w:rStyle w:val="Hiperligao"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stalação d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542EC198" w14:textId="7D4724DB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2" w:history="1">
        <w:r w:rsidRPr="003958B8">
          <w:rPr>
            <w:rStyle w:val="Hiperligao"/>
          </w:rPr>
          <w:t>2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stalação do Java Development Kit (JDK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0C5C7F3" w14:textId="20418AF2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3" w:history="1">
        <w:r w:rsidRPr="003958B8">
          <w:rPr>
            <w:rStyle w:val="Hiperligao"/>
          </w:rPr>
          <w:t>2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stalação do NetBean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E94860C" w14:textId="4C20B409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4" w:history="1">
        <w:r w:rsidRPr="003958B8">
          <w:rPr>
            <w:rStyle w:val="Hiperligao"/>
          </w:rPr>
          <w:t>2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stalação d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2E77339" w14:textId="6663DBDF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5" w:history="1">
        <w:r w:rsidRPr="003958B8">
          <w:rPr>
            <w:rStyle w:val="Hiperligao"/>
          </w:rPr>
          <w:t>2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Como correr 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043C04AA" w14:textId="15CB8008" w:rsidR="00616F16" w:rsidRDefault="00616F16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val="en-GB" w:eastAsia="en-GB"/>
        </w:rPr>
      </w:pPr>
      <w:hyperlink w:anchor="_Toc29808236" w:history="1">
        <w:r w:rsidRPr="003958B8">
          <w:rPr>
            <w:rStyle w:val="Hiperligao"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Navegação da Aplic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D8B8EA8" w14:textId="2496C4DF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7" w:history="1">
        <w:r w:rsidRPr="003958B8">
          <w:rPr>
            <w:rStyle w:val="Hiperligao"/>
          </w:rPr>
          <w:t>3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terface Clien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DEC8389" w14:textId="7B83C91D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8" w:history="1">
        <w:r w:rsidRPr="003958B8">
          <w:rPr>
            <w:rStyle w:val="Hiperligao"/>
          </w:rPr>
          <w:t>3.2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terface Logi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57EF86C" w14:textId="7CE6F063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39" w:history="1">
        <w:r w:rsidRPr="003958B8">
          <w:rPr>
            <w:rStyle w:val="Hiperligao"/>
          </w:rPr>
          <w:t>3.3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terface Históric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630D1AB4" w14:textId="1E354FE9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0" w:history="1">
        <w:r w:rsidRPr="003958B8">
          <w:rPr>
            <w:rStyle w:val="Hiperligao"/>
          </w:rPr>
          <w:t>3.4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terface Administra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08C65292" w14:textId="15777528" w:rsidR="00616F16" w:rsidRDefault="00616F16">
      <w:pPr>
        <w:pStyle w:val="ndice2"/>
        <w:rPr>
          <w:rFonts w:asciiTheme="minorHAnsi" w:eastAsiaTheme="minorEastAsia" w:hAnsiTheme="minorHAnsi" w:cstheme="minorBidi"/>
          <w:sz w:val="22"/>
          <w:szCs w:val="22"/>
          <w:lang w:val="en-GB" w:eastAsia="en-GB"/>
        </w:rPr>
      </w:pPr>
      <w:hyperlink w:anchor="_Toc29808241" w:history="1">
        <w:r w:rsidRPr="003958B8">
          <w:rPr>
            <w:rStyle w:val="Hiperligao"/>
          </w:rPr>
          <w:t>3.5</w:t>
        </w:r>
        <w:r>
          <w:rPr>
            <w:rFonts w:asciiTheme="minorHAnsi" w:eastAsiaTheme="minorEastAsia" w:hAnsiTheme="minorHAnsi" w:cstheme="minorBidi"/>
            <w:sz w:val="22"/>
            <w:szCs w:val="22"/>
            <w:lang w:val="en-GB" w:eastAsia="en-GB"/>
          </w:rPr>
          <w:tab/>
        </w:r>
        <w:r w:rsidRPr="003958B8">
          <w:rPr>
            <w:rStyle w:val="Hiperligao"/>
          </w:rPr>
          <w:t>Interface Criar Entidad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298082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744E124" w14:textId="3B5A6316" w:rsidR="0033538C" w:rsidRDefault="0033538C" w:rsidP="0033538C">
      <w:pPr>
        <w:ind w:right="1134"/>
        <w:rPr>
          <w:rFonts w:cs="Arial"/>
          <w:b/>
          <w:bCs/>
          <w:sz w:val="20"/>
          <w:szCs w:val="18"/>
        </w:rPr>
      </w:pPr>
      <w:r w:rsidRPr="00287749">
        <w:rPr>
          <w:rFonts w:cs="Arial"/>
          <w:b/>
          <w:bCs/>
          <w:sz w:val="20"/>
          <w:szCs w:val="18"/>
        </w:rPr>
        <w:fldChar w:fldCharType="end"/>
      </w:r>
    </w:p>
    <w:p w14:paraId="7A124841" w14:textId="030DD5A2" w:rsidR="0016445B" w:rsidRPr="00B35A5F" w:rsidRDefault="0016445B" w:rsidP="00B35A5F">
      <w:pPr>
        <w:rPr>
          <w:rFonts w:cs="Arial"/>
          <w:sz w:val="36"/>
          <w:szCs w:val="36"/>
        </w:rPr>
        <w:sectPr w:rsidR="0016445B" w:rsidRPr="00B35A5F" w:rsidSect="00B35A5F">
          <w:footerReference w:type="default" r:id="rId8"/>
          <w:footerReference w:type="first" r:id="rId9"/>
          <w:type w:val="continuous"/>
          <w:pgSz w:w="11906" w:h="16838" w:code="9"/>
          <w:pgMar w:top="1418" w:right="991" w:bottom="1361" w:left="1276" w:header="1021" w:footer="1021" w:gutter="0"/>
          <w:pgNumType w:fmt="upperRoman" w:start="1"/>
          <w:cols w:space="454"/>
          <w:titlePg/>
        </w:sectPr>
      </w:pPr>
    </w:p>
    <w:p w14:paraId="08C2B21A" w14:textId="7CEF4A99" w:rsidR="00656406" w:rsidRDefault="00314F67" w:rsidP="00656406">
      <w:pPr>
        <w:pStyle w:val="Ttulo1"/>
        <w:spacing w:before="0"/>
      </w:pPr>
      <w:bookmarkStart w:id="0" w:name="_Toc29808227"/>
      <w:r>
        <w:lastRenderedPageBreak/>
        <w:t>Instalação da Base de dados</w:t>
      </w:r>
      <w:bookmarkEnd w:id="0"/>
    </w:p>
    <w:p w14:paraId="4A62D1BB" w14:textId="5221C5EE" w:rsidR="00314F67" w:rsidRDefault="00314F67" w:rsidP="00314F67">
      <w:pPr>
        <w:pStyle w:val="Ttulo2"/>
      </w:pPr>
      <w:bookmarkStart w:id="1" w:name="_Toc29808228"/>
      <w:r>
        <w:t xml:space="preserve">Instalação do </w:t>
      </w:r>
      <w:proofErr w:type="spellStart"/>
      <w:r>
        <w:t>PostgreSQL</w:t>
      </w:r>
      <w:bookmarkEnd w:id="1"/>
      <w:proofErr w:type="spellEnd"/>
    </w:p>
    <w:p w14:paraId="74B31BE4" w14:textId="58FA4B38" w:rsidR="00314F67" w:rsidRDefault="00314F67" w:rsidP="00314F67">
      <w:r>
        <w:t xml:space="preserve">Para instalar o </w:t>
      </w:r>
      <w:proofErr w:type="spellStart"/>
      <w:r>
        <w:t>PostgreSQL</w:t>
      </w:r>
      <w:proofErr w:type="spellEnd"/>
      <w:r>
        <w:t xml:space="preserve"> basta:</w:t>
      </w:r>
    </w:p>
    <w:p w14:paraId="152495C3" w14:textId="76F0D49E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Dirige-se ao sítio: </w:t>
      </w:r>
      <w:hyperlink r:id="rId10" w:history="1">
        <w:r w:rsidRPr="00BC07AB">
          <w:rPr>
            <w:rStyle w:val="Hiperligao"/>
          </w:rPr>
          <w:t>https://www.enterprisedb.com/downloads/postgres-postgresql-downloads</w:t>
        </w:r>
      </w:hyperlink>
    </w:p>
    <w:p w14:paraId="501B5877" w14:textId="6E1D7FD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Selecione a versão mais recente consoante o seu sistema operativo</w:t>
      </w:r>
    </w:p>
    <w:p w14:paraId="7CBDCA51" w14:textId="306D5534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>Guarde e executa o ficheiro (o ficheiro deve ter de tamanho 189 MB)</w:t>
      </w:r>
    </w:p>
    <w:p w14:paraId="6D6A7910" w14:textId="738FB95C" w:rsidR="00314F67" w:rsidRDefault="00314F67" w:rsidP="00816FD3">
      <w:pPr>
        <w:pStyle w:val="PargrafodaLista"/>
        <w:numPr>
          <w:ilvl w:val="0"/>
          <w:numId w:val="6"/>
        </w:numPr>
        <w:jc w:val="left"/>
      </w:pPr>
      <w:r>
        <w:t xml:space="preserve">Siga as instruções do Setup </w:t>
      </w:r>
      <w:proofErr w:type="spellStart"/>
      <w:r>
        <w:t>Wizard</w:t>
      </w:r>
      <w:proofErr w:type="spellEnd"/>
      <w:r w:rsidR="00450B12">
        <w:t xml:space="preserve">. Quando pedir para criar uma </w:t>
      </w:r>
      <w:proofErr w:type="spellStart"/>
      <w:r w:rsidR="00450B12">
        <w:t>plavara</w:t>
      </w:r>
      <w:proofErr w:type="spellEnd"/>
      <w:r w:rsidR="00450B12">
        <w:t xml:space="preserve"> passe, escreva “password” nas duas caixas.</w:t>
      </w:r>
    </w:p>
    <w:p w14:paraId="4039A1CF" w14:textId="77777777" w:rsidR="00314F67" w:rsidRPr="00314F67" w:rsidRDefault="00314F67" w:rsidP="00816FD3">
      <w:pPr>
        <w:pStyle w:val="PargrafodaLista"/>
        <w:numPr>
          <w:ilvl w:val="0"/>
          <w:numId w:val="6"/>
        </w:numPr>
      </w:pPr>
      <w:r>
        <w:t xml:space="preserve">Quando chegar na tela em que pede para abrir o </w:t>
      </w:r>
      <w:proofErr w:type="spellStart"/>
      <w:r>
        <w:t>BlueStacks</w:t>
      </w:r>
      <w:proofErr w:type="spellEnd"/>
      <w:r>
        <w:t xml:space="preserve"> para instalar componentes adicionais, desseleccione a opção e conclua a instalação</w:t>
      </w:r>
    </w:p>
    <w:p w14:paraId="45582E33" w14:textId="7858133D" w:rsidR="002A72D0" w:rsidRDefault="00314F67" w:rsidP="00314F67">
      <w:pPr>
        <w:pStyle w:val="Ttulo2"/>
      </w:pPr>
      <w:bookmarkStart w:id="2" w:name="_Toc29808229"/>
      <w:r>
        <w:t xml:space="preserve">Instalação do </w:t>
      </w:r>
      <w:proofErr w:type="spellStart"/>
      <w:r>
        <w:t>pgAdmin</w:t>
      </w:r>
      <w:proofErr w:type="spellEnd"/>
      <w:r>
        <w:t xml:space="preserve"> 4</w:t>
      </w:r>
      <w:bookmarkEnd w:id="2"/>
    </w:p>
    <w:p w14:paraId="73752520" w14:textId="77777777" w:rsidR="00314F67" w:rsidRPr="00314F67" w:rsidRDefault="00314F67" w:rsidP="00816FD3">
      <w:pPr>
        <w:pStyle w:val="PargrafodaLista"/>
        <w:numPr>
          <w:ilvl w:val="0"/>
          <w:numId w:val="7"/>
        </w:numPr>
      </w:pPr>
      <w:r w:rsidRPr="00314F67">
        <w:t>Dirige-se ao sítio: https://www.pgadmin.org/download/</w:t>
      </w:r>
    </w:p>
    <w:p w14:paraId="65E70943" w14:textId="2AED9CD7" w:rsidR="00314F67" w:rsidRDefault="00314F67" w:rsidP="00816FD3">
      <w:pPr>
        <w:pStyle w:val="PargrafodaLista"/>
        <w:numPr>
          <w:ilvl w:val="0"/>
          <w:numId w:val="7"/>
        </w:numPr>
      </w:pPr>
      <w:r w:rsidRPr="00314F67">
        <w:t>Selecione o sistema operativo que esteja a utilizar (neste caso, Windows)</w:t>
      </w:r>
    </w:p>
    <w:p w14:paraId="5E5697BC" w14:textId="3AD1C3FF" w:rsidR="00314F67" w:rsidRDefault="00314F67" w:rsidP="00816FD3">
      <w:pPr>
        <w:pStyle w:val="PargrafodaLista"/>
        <w:numPr>
          <w:ilvl w:val="0"/>
          <w:numId w:val="7"/>
        </w:numPr>
        <w:spacing w:before="0" w:after="160"/>
        <w:jc w:val="left"/>
      </w:pPr>
      <w:r>
        <w:t xml:space="preserve">Selecione a versão mais recente do </w:t>
      </w:r>
      <w:proofErr w:type="spellStart"/>
      <w:r>
        <w:t>pgAdmin</w:t>
      </w:r>
      <w:proofErr w:type="spellEnd"/>
      <w:r>
        <w:t xml:space="preserve"> 4</w:t>
      </w:r>
    </w:p>
    <w:p w14:paraId="39169DD0" w14:textId="46C0FAA5" w:rsidR="00314F67" w:rsidRPr="00314F67" w:rsidRDefault="00314F67" w:rsidP="00816FD3">
      <w:pPr>
        <w:pStyle w:val="PargrafodaLista"/>
        <w:numPr>
          <w:ilvl w:val="0"/>
          <w:numId w:val="7"/>
        </w:numPr>
      </w:pPr>
      <w:r>
        <w:t>S</w:t>
      </w:r>
      <w:r w:rsidRPr="00314F67">
        <w:t>elecione o ficheiro acabado em .exe</w:t>
      </w:r>
    </w:p>
    <w:p w14:paraId="1C58CEE7" w14:textId="78B86B21" w:rsidR="00314F67" w:rsidRDefault="00314F67" w:rsidP="00314F67">
      <w:pPr>
        <w:spacing w:before="0" w:after="160"/>
        <w:ind w:left="360"/>
        <w:jc w:val="left"/>
      </w:pPr>
      <w:r>
        <w:rPr>
          <w:noProof/>
        </w:rPr>
        <w:drawing>
          <wp:inline distT="0" distB="0" distL="0" distR="0" wp14:anchorId="40799D84" wp14:editId="149C99A3">
            <wp:extent cx="4663440" cy="1183685"/>
            <wp:effectExtent l="0" t="0" r="381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33547" cy="120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9D5C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Guarde e execute o ficheiro </w:t>
      </w:r>
    </w:p>
    <w:p w14:paraId="55F2C401" w14:textId="49CFCFDD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Siga as instruções do Setup </w:t>
      </w:r>
      <w:proofErr w:type="spellStart"/>
      <w:r>
        <w:t>Wizard</w:t>
      </w:r>
      <w:proofErr w:type="spellEnd"/>
    </w:p>
    <w:p w14:paraId="7F58229D" w14:textId="77777777" w:rsidR="00314F67" w:rsidRDefault="00314F67" w:rsidP="00816FD3">
      <w:pPr>
        <w:pStyle w:val="PargrafodaLista"/>
        <w:numPr>
          <w:ilvl w:val="0"/>
          <w:numId w:val="8"/>
        </w:numPr>
        <w:spacing w:before="0" w:after="160"/>
        <w:jc w:val="left"/>
      </w:pPr>
      <w:r>
        <w:t xml:space="preserve">Após isto concluído, o </w:t>
      </w:r>
      <w:proofErr w:type="spellStart"/>
      <w:r>
        <w:t>pgAdmin</w:t>
      </w:r>
      <w:proofErr w:type="spellEnd"/>
      <w:r>
        <w:t xml:space="preserve"> irá abrir no seu browser predefinido e pedir a seu passe que inseriu durante a instalação do </w:t>
      </w:r>
      <w:proofErr w:type="spellStart"/>
      <w:r>
        <w:rPr>
          <w:b/>
          <w:bCs/>
        </w:rPr>
        <w:t>PostgreSQL</w:t>
      </w:r>
      <w:proofErr w:type="spellEnd"/>
      <w:r>
        <w:t>. Depois de inserido, a instalação estará concluída.</w:t>
      </w:r>
    </w:p>
    <w:p w14:paraId="44662AE6" w14:textId="77777777" w:rsidR="00314F67" w:rsidRDefault="00314F67" w:rsidP="00314F67">
      <w:pPr>
        <w:spacing w:before="0" w:after="160" w:line="259" w:lineRule="auto"/>
        <w:ind w:left="360"/>
        <w:jc w:val="left"/>
      </w:pPr>
    </w:p>
    <w:p w14:paraId="5DF53D69" w14:textId="694A5CA0" w:rsidR="00656406" w:rsidRDefault="00314F67" w:rsidP="00656406">
      <w:pPr>
        <w:pStyle w:val="Ttulo2"/>
        <w:numPr>
          <w:ilvl w:val="1"/>
          <w:numId w:val="2"/>
        </w:numPr>
      </w:pPr>
      <w:bookmarkStart w:id="3" w:name="_Toc29808230"/>
      <w:r>
        <w:t>Criação da Base de Dados</w:t>
      </w:r>
      <w:bookmarkEnd w:id="3"/>
    </w:p>
    <w:p w14:paraId="555E6F99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abrir o </w:t>
      </w:r>
      <w:proofErr w:type="spellStart"/>
      <w:r w:rsidRPr="00D55830">
        <w:t>pgAdmin</w:t>
      </w:r>
      <w:proofErr w:type="spellEnd"/>
    </w:p>
    <w:p w14:paraId="26D27CE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DataBases</w:t>
      </w:r>
      <w:proofErr w:type="spellEnd"/>
      <w:r w:rsidRPr="00D55830">
        <w:rPr>
          <w:b/>
          <w:bCs/>
        </w:rPr>
        <w:t xml:space="preserve"> </w:t>
      </w:r>
      <w:r w:rsidRPr="00D55830">
        <w:t>com o botão direito do rato</w:t>
      </w:r>
    </w:p>
    <w:p w14:paraId="24737424" w14:textId="77777777" w:rsidR="00314F67" w:rsidRPr="00D55830" w:rsidRDefault="00314F67" w:rsidP="00816FD3">
      <w:pPr>
        <w:pStyle w:val="PargrafodaLista"/>
        <w:numPr>
          <w:ilvl w:val="0"/>
          <w:numId w:val="9"/>
        </w:numPr>
        <w:spacing w:before="0" w:after="160"/>
        <w:jc w:val="left"/>
      </w:pPr>
      <w:r w:rsidRPr="00D55830">
        <w:t xml:space="preserve">selecionar </w:t>
      </w:r>
      <w:proofErr w:type="spellStart"/>
      <w:r w:rsidRPr="00D55830">
        <w:rPr>
          <w:b/>
          <w:bCs/>
        </w:rPr>
        <w:t>Create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depois </w:t>
      </w:r>
      <w:proofErr w:type="spellStart"/>
      <w:r w:rsidRPr="00D55830">
        <w:rPr>
          <w:b/>
          <w:bCs/>
        </w:rPr>
        <w:t>Database</w:t>
      </w:r>
      <w:proofErr w:type="spellEnd"/>
    </w:p>
    <w:p w14:paraId="64D0613B" w14:textId="74CCCBE2" w:rsidR="00314F67" w:rsidRDefault="00314F67" w:rsidP="00314F67">
      <w:pPr>
        <w:ind w:left="360"/>
      </w:pPr>
      <w:r>
        <w:rPr>
          <w:noProof/>
        </w:rPr>
        <w:drawing>
          <wp:inline distT="0" distB="0" distL="0" distR="0" wp14:anchorId="0E9CDE40" wp14:editId="3306EF61">
            <wp:extent cx="4724400" cy="1284999"/>
            <wp:effectExtent l="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6999" cy="12938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13869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nomeie a base de dados como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em </w:t>
      </w:r>
      <w:r w:rsidRPr="00D55830">
        <w:rPr>
          <w:b/>
          <w:bCs/>
        </w:rPr>
        <w:t>Save</w:t>
      </w:r>
    </w:p>
    <w:p w14:paraId="6FB69FED" w14:textId="77D3FF5D" w:rsidR="00314F67" w:rsidRDefault="00314F67" w:rsidP="00314F67">
      <w:pPr>
        <w:ind w:left="360"/>
      </w:pPr>
      <w:r w:rsidRPr="00D55830">
        <w:rPr>
          <w:noProof/>
        </w:rPr>
        <w:drawing>
          <wp:inline distT="0" distB="0" distL="0" distR="0" wp14:anchorId="27FDAF27" wp14:editId="4A352B62">
            <wp:extent cx="4732020" cy="1369381"/>
            <wp:effectExtent l="0" t="0" r="0" b="254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9073" cy="1380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492B9" w14:textId="43A68B6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0CD507A" wp14:editId="63298A29">
            <wp:simplePos x="0" y="0"/>
            <wp:positionH relativeFrom="margin">
              <wp:posOffset>5869305</wp:posOffset>
            </wp:positionH>
            <wp:positionV relativeFrom="paragraph">
              <wp:posOffset>6985</wp:posOffset>
            </wp:positionV>
            <wp:extent cx="190500" cy="18478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" cy="1847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rPr>
          <w:noProof/>
        </w:rPr>
        <w:drawing>
          <wp:anchor distT="0" distB="0" distL="114300" distR="114300" simplePos="0" relativeHeight="251659264" behindDoc="0" locked="0" layoutInCell="1" allowOverlap="1" wp14:anchorId="37C4A707" wp14:editId="7BA561D5">
            <wp:simplePos x="0" y="0"/>
            <wp:positionH relativeFrom="column">
              <wp:posOffset>5661660</wp:posOffset>
            </wp:positionH>
            <wp:positionV relativeFrom="paragraph">
              <wp:posOffset>29845</wp:posOffset>
            </wp:positionV>
            <wp:extent cx="167640" cy="161925"/>
            <wp:effectExtent l="0" t="0" r="3810" b="9525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7640" cy="161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55830">
        <w:t xml:space="preserve">Após isto feito, selecione a base de dados </w:t>
      </w:r>
      <w:proofErr w:type="spellStart"/>
      <w:r w:rsidRPr="00D55830">
        <w:rPr>
          <w:b/>
          <w:bCs/>
        </w:rPr>
        <w:t>bdptda</w:t>
      </w:r>
      <w:proofErr w:type="spellEnd"/>
      <w:r w:rsidRPr="00D55830">
        <w:rPr>
          <w:b/>
          <w:bCs/>
        </w:rPr>
        <w:t xml:space="preserve"> </w:t>
      </w:r>
      <w:r w:rsidRPr="00D55830">
        <w:t xml:space="preserve">e clique </w:t>
      </w:r>
      <w:r>
        <w:t xml:space="preserve">no </w:t>
      </w:r>
      <w:r w:rsidRPr="00D55830">
        <w:t xml:space="preserve">ícone do </w:t>
      </w:r>
      <w:proofErr w:type="spellStart"/>
      <w:r w:rsidRPr="00D55830">
        <w:rPr>
          <w:b/>
          <w:bCs/>
        </w:rPr>
        <w:t>query</w:t>
      </w:r>
      <w:proofErr w:type="spellEnd"/>
      <w:r w:rsidRPr="00D55830">
        <w:rPr>
          <w:b/>
          <w:bCs/>
        </w:rPr>
        <w:t xml:space="preserve"> </w:t>
      </w:r>
      <w:proofErr w:type="spellStart"/>
      <w:r w:rsidRPr="00D55830">
        <w:rPr>
          <w:b/>
          <w:bCs/>
        </w:rPr>
        <w:t>tool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(  </w:t>
      </w:r>
      <w:proofErr w:type="gramEnd"/>
      <w:r>
        <w:rPr>
          <w:b/>
          <w:bCs/>
        </w:rPr>
        <w:t xml:space="preserve">  /     )</w:t>
      </w:r>
    </w:p>
    <w:p w14:paraId="253D7184" w14:textId="7379207B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 xml:space="preserve">Abra o ficheiro </w:t>
      </w:r>
      <w:r w:rsidRPr="00D55830">
        <w:rPr>
          <w:b/>
          <w:bCs/>
        </w:rPr>
        <w:t xml:space="preserve">ScriptSQLCriaçãoDB.txt, </w:t>
      </w:r>
      <w:r w:rsidRPr="00D55830">
        <w:t xml:space="preserve">selecione todo o seu conteúdo (CTRL + A) e copie (CTRL + C) e cole (CTRL + V) para a </w:t>
      </w:r>
      <w:proofErr w:type="spellStart"/>
      <w:r w:rsidRPr="00D55830">
        <w:t>query</w:t>
      </w:r>
      <w:proofErr w:type="spellEnd"/>
      <w:r w:rsidRPr="00D55830">
        <w:t xml:space="preserve"> </w:t>
      </w:r>
      <w:proofErr w:type="spellStart"/>
      <w:r w:rsidRPr="00D55830">
        <w:t>tool</w:t>
      </w:r>
      <w:proofErr w:type="spellEnd"/>
      <w:r w:rsidRPr="00D55830">
        <w:t xml:space="preserve"> do </w:t>
      </w:r>
      <w:proofErr w:type="spellStart"/>
      <w:r w:rsidRPr="00D55830">
        <w:t>pgAdmin</w:t>
      </w:r>
      <w:proofErr w:type="spellEnd"/>
      <w:r w:rsidRPr="00D55830">
        <w:t>.</w:t>
      </w:r>
    </w:p>
    <w:p w14:paraId="4138922B" w14:textId="77777777" w:rsidR="00314F67" w:rsidRPr="00D55830" w:rsidRDefault="00314F67" w:rsidP="00816FD3">
      <w:pPr>
        <w:pStyle w:val="PargrafodaLista"/>
        <w:numPr>
          <w:ilvl w:val="0"/>
          <w:numId w:val="10"/>
        </w:numPr>
        <w:spacing w:before="0" w:after="160"/>
        <w:jc w:val="left"/>
      </w:pPr>
      <w:r w:rsidRPr="00D55830">
        <w:t>Carregue no F5 para correr o os comandos de SQL e criar as tabelas, vistas e dados para a Base de Dados.</w:t>
      </w:r>
    </w:p>
    <w:p w14:paraId="1AF89B02" w14:textId="47DB1CC4" w:rsidR="00D07A44" w:rsidRDefault="00314F67" w:rsidP="00314F67">
      <w:pPr>
        <w:ind w:left="360"/>
        <w:rPr>
          <w:noProof/>
        </w:rPr>
      </w:pPr>
      <w:r w:rsidRPr="00D55830">
        <w:t>Após feito isto, a base de dados está implementada.</w:t>
      </w:r>
      <w:r w:rsidRPr="00995AA8">
        <w:rPr>
          <w:noProof/>
        </w:rPr>
        <w:t xml:space="preserve"> </w:t>
      </w:r>
    </w:p>
    <w:p w14:paraId="3BEB78F9" w14:textId="77777777" w:rsidR="00D07A44" w:rsidRDefault="00D07A44">
      <w:pPr>
        <w:spacing w:before="0" w:after="0" w:line="240" w:lineRule="auto"/>
        <w:jc w:val="left"/>
        <w:rPr>
          <w:noProof/>
        </w:rPr>
      </w:pPr>
      <w:r>
        <w:rPr>
          <w:noProof/>
        </w:rPr>
        <w:br w:type="page"/>
      </w:r>
    </w:p>
    <w:p w14:paraId="1CE993E3" w14:textId="68574524" w:rsidR="00314F67" w:rsidRDefault="00D07A44" w:rsidP="00D07A44">
      <w:pPr>
        <w:pStyle w:val="Ttulo1"/>
      </w:pPr>
      <w:bookmarkStart w:id="4" w:name="_Toc29808231"/>
      <w:r>
        <w:lastRenderedPageBreak/>
        <w:t>Instalação da Aplicação</w:t>
      </w:r>
      <w:bookmarkEnd w:id="4"/>
    </w:p>
    <w:p w14:paraId="77046199" w14:textId="1602B900" w:rsidR="00517F0B" w:rsidRPr="00517F0B" w:rsidRDefault="00517F0B" w:rsidP="00517F0B">
      <w:r>
        <w:t xml:space="preserve">Para a instalação da aplicação e para poder a correr, irá ser preciso a instalação do JDK e do </w:t>
      </w:r>
      <w:proofErr w:type="spellStart"/>
      <w:r>
        <w:t>Netbeans</w:t>
      </w:r>
      <w:proofErr w:type="spellEnd"/>
      <w:r>
        <w:t>. De seguida pode-se se encontrar uma pequena tutorial de como instalar cada software.</w:t>
      </w:r>
    </w:p>
    <w:p w14:paraId="72AEB75C" w14:textId="541832AD" w:rsidR="00D07A44" w:rsidRDefault="00D07A44" w:rsidP="00D07A44">
      <w:pPr>
        <w:pStyle w:val="Ttulo2"/>
      </w:pPr>
      <w:bookmarkStart w:id="5" w:name="_Toc29808232"/>
      <w:r>
        <w:t xml:space="preserve">Instalação do Java </w:t>
      </w:r>
      <w:proofErr w:type="spellStart"/>
      <w:r>
        <w:t>Development</w:t>
      </w:r>
      <w:proofErr w:type="spellEnd"/>
      <w:r>
        <w:t xml:space="preserve"> Kit (JDK)</w:t>
      </w:r>
      <w:bookmarkEnd w:id="5"/>
    </w:p>
    <w:p w14:paraId="3F5D013F" w14:textId="65415D4B" w:rsidR="00D07A44" w:rsidRDefault="00422833" w:rsidP="00D07A44">
      <w:r>
        <w:t xml:space="preserve">O JDK será necessário para correr o programa através do </w:t>
      </w:r>
      <w:proofErr w:type="spellStart"/>
      <w:r>
        <w:t>Netbeans</w:t>
      </w:r>
      <w:proofErr w:type="spellEnd"/>
      <w:r>
        <w:t>. Para instalar basta</w:t>
      </w:r>
      <w:r w:rsidR="00517F0B">
        <w:t>:</w:t>
      </w:r>
    </w:p>
    <w:p w14:paraId="4CB1F745" w14:textId="048C412C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Dirigir-se ao sítio: </w:t>
      </w:r>
      <w:hyperlink r:id="rId16" w:history="1">
        <w:r w:rsidRPr="003818B0">
          <w:rPr>
            <w:rStyle w:val="Hiperligao"/>
          </w:rPr>
          <w:t>https://www.oracle.com/technetwork/java/javase/downloads/index.html</w:t>
        </w:r>
      </w:hyperlink>
    </w:p>
    <w:p w14:paraId="7773F988" w14:textId="3E82716A" w:rsidR="00517F0B" w:rsidRDefault="00517F0B" w:rsidP="00816FD3">
      <w:pPr>
        <w:pStyle w:val="PargrafodaLista"/>
        <w:numPr>
          <w:ilvl w:val="0"/>
          <w:numId w:val="11"/>
        </w:numPr>
      </w:pPr>
      <w:r>
        <w:t xml:space="preserve">Clicar no botão </w:t>
      </w:r>
      <w:r w:rsidR="00CB3EE1">
        <w:t>“Download” ao lado da versão mais recente listada (neste caso, 13.0.1)</w:t>
      </w:r>
    </w:p>
    <w:p w14:paraId="4FD00E9C" w14:textId="25C19E6F" w:rsidR="00CB3EE1" w:rsidRDefault="00CB3EE1" w:rsidP="00816FD3">
      <w:pPr>
        <w:pStyle w:val="PargrafodaLista"/>
        <w:numPr>
          <w:ilvl w:val="0"/>
          <w:numId w:val="11"/>
        </w:numPr>
      </w:pPr>
      <w:r>
        <w:t xml:space="preserve">Clique na </w:t>
      </w:r>
      <w:proofErr w:type="spellStart"/>
      <w:r>
        <w:t>checkbox</w:t>
      </w:r>
      <w:proofErr w:type="spellEnd"/>
      <w:r>
        <w:t xml:space="preserve"> do “</w:t>
      </w:r>
      <w:proofErr w:type="spellStart"/>
      <w:r>
        <w:t>Accept</w:t>
      </w:r>
      <w:proofErr w:type="spellEnd"/>
      <w:r>
        <w:t xml:space="preserve"> </w:t>
      </w:r>
      <w:proofErr w:type="spellStart"/>
      <w:r>
        <w:t>License</w:t>
      </w:r>
      <w:proofErr w:type="spellEnd"/>
      <w:r>
        <w:t xml:space="preserve"> </w:t>
      </w:r>
      <w:proofErr w:type="spellStart"/>
      <w:r>
        <w:t>Agreement</w:t>
      </w:r>
      <w:proofErr w:type="spellEnd"/>
      <w:r>
        <w:t>” e selecione o executável correspondente ao seu sistema operativo (neste caso, Windows)</w:t>
      </w:r>
    </w:p>
    <w:p w14:paraId="0FE7C04D" w14:textId="4EC3F730" w:rsidR="00CB3EE1" w:rsidRDefault="00CB3EE1" w:rsidP="00CB3EE1">
      <w:pPr>
        <w:ind w:left="360" w:firstLine="320"/>
      </w:pPr>
      <w:r>
        <w:rPr>
          <w:noProof/>
        </w:rPr>
        <w:drawing>
          <wp:inline distT="0" distB="0" distL="0" distR="0" wp14:anchorId="0C42E56B" wp14:editId="345F8026">
            <wp:extent cx="4328160" cy="1772754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23078" cy="181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ECDEB" w14:textId="0D65A603" w:rsidR="00CB3EE1" w:rsidRDefault="00CB3EE1" w:rsidP="00816FD3">
      <w:pPr>
        <w:pStyle w:val="PargrafodaLista"/>
        <w:numPr>
          <w:ilvl w:val="0"/>
          <w:numId w:val="12"/>
        </w:numPr>
      </w:pPr>
      <w:r>
        <w:t>Guarde e execute o ficheiro</w:t>
      </w:r>
    </w:p>
    <w:p w14:paraId="3D8E0BC0" w14:textId="66B9ADC6" w:rsidR="00CB3EE1" w:rsidRDefault="00CB3EE1" w:rsidP="00816FD3">
      <w:pPr>
        <w:pStyle w:val="PargrafodaLista"/>
        <w:numPr>
          <w:ilvl w:val="0"/>
          <w:numId w:val="12"/>
        </w:numPr>
      </w:pPr>
      <w:r>
        <w:t xml:space="preserve">Siga as instruções do </w:t>
      </w:r>
      <w:proofErr w:type="spellStart"/>
      <w:r>
        <w:t>Intallation</w:t>
      </w:r>
      <w:proofErr w:type="spellEnd"/>
      <w:r>
        <w:t xml:space="preserve"> </w:t>
      </w:r>
      <w:proofErr w:type="spellStart"/>
      <w:r>
        <w:t>Wizard</w:t>
      </w:r>
      <w:proofErr w:type="spellEnd"/>
    </w:p>
    <w:p w14:paraId="7C4C802F" w14:textId="2DF6E1D1" w:rsidR="00CB3EE1" w:rsidRDefault="00CB3EE1" w:rsidP="00816FD3">
      <w:pPr>
        <w:pStyle w:val="PargrafodaLista"/>
        <w:numPr>
          <w:ilvl w:val="0"/>
          <w:numId w:val="12"/>
        </w:numPr>
      </w:pPr>
      <w:r>
        <w:t>Feche a janela quando na tela antes de clicar no “</w:t>
      </w:r>
      <w:proofErr w:type="spellStart"/>
      <w:r>
        <w:t>Next</w:t>
      </w:r>
      <w:proofErr w:type="spellEnd"/>
      <w:r>
        <w:t xml:space="preserve"> Steps”</w:t>
      </w:r>
    </w:p>
    <w:p w14:paraId="7341DB93" w14:textId="257DC695" w:rsidR="00CB3EE1" w:rsidRDefault="00CB3EE1" w:rsidP="00CB3EE1">
      <w:pPr>
        <w:ind w:left="360"/>
      </w:pPr>
      <w:r>
        <w:t xml:space="preserve">Com isto, tem instalado o Java </w:t>
      </w:r>
      <w:proofErr w:type="spellStart"/>
      <w:r>
        <w:t>Development</w:t>
      </w:r>
      <w:proofErr w:type="spellEnd"/>
      <w:r>
        <w:t xml:space="preserve"> </w:t>
      </w:r>
      <w:r w:rsidR="00F72F68">
        <w:t>Kit</w:t>
      </w:r>
      <w:r w:rsidR="00422833">
        <w:t>.</w:t>
      </w:r>
    </w:p>
    <w:p w14:paraId="023EA76D" w14:textId="38A9AE14" w:rsidR="0040493A" w:rsidRDefault="0040493A" w:rsidP="00CB3EE1">
      <w:pPr>
        <w:ind w:left="360"/>
      </w:pPr>
    </w:p>
    <w:p w14:paraId="608818EC" w14:textId="2A61A620" w:rsidR="0040493A" w:rsidRDefault="0040493A" w:rsidP="00CB3EE1">
      <w:pPr>
        <w:ind w:left="360"/>
      </w:pPr>
    </w:p>
    <w:p w14:paraId="7F2EE453" w14:textId="77777777" w:rsidR="0040493A" w:rsidRDefault="0040493A" w:rsidP="00CB3EE1">
      <w:pPr>
        <w:ind w:left="360"/>
      </w:pPr>
    </w:p>
    <w:p w14:paraId="6998E0E5" w14:textId="03B8E1C2" w:rsidR="00D07A44" w:rsidRDefault="00D07A44" w:rsidP="00D07A44">
      <w:pPr>
        <w:pStyle w:val="Ttulo2"/>
      </w:pPr>
      <w:bookmarkStart w:id="6" w:name="_Toc29808233"/>
      <w:r>
        <w:lastRenderedPageBreak/>
        <w:t xml:space="preserve">Instalação do </w:t>
      </w:r>
      <w:proofErr w:type="spellStart"/>
      <w:r>
        <w:t>NetBeans</w:t>
      </w:r>
      <w:bookmarkEnd w:id="6"/>
      <w:proofErr w:type="spellEnd"/>
    </w:p>
    <w:p w14:paraId="66B98952" w14:textId="0DB70981" w:rsidR="00CB3EE1" w:rsidRDefault="0040493A" w:rsidP="00CB3EE1">
      <w:r>
        <w:t xml:space="preserve">Já que tem o JDK instalado, pode-se prosseguir para a instalação do </w:t>
      </w:r>
      <w:proofErr w:type="spellStart"/>
      <w:r>
        <w:t>Netbeans</w:t>
      </w:r>
      <w:proofErr w:type="spellEnd"/>
      <w:r>
        <w:t>. Para fazer tal, basta:</w:t>
      </w:r>
    </w:p>
    <w:p w14:paraId="41F43F41" w14:textId="64FCD348" w:rsidR="0040493A" w:rsidRDefault="0040493A" w:rsidP="00816FD3">
      <w:pPr>
        <w:pStyle w:val="PargrafodaLista"/>
        <w:numPr>
          <w:ilvl w:val="0"/>
          <w:numId w:val="13"/>
        </w:numPr>
      </w:pPr>
      <w:r>
        <w:t xml:space="preserve">Dirigir-se ao sítio: </w:t>
      </w:r>
      <w:hyperlink r:id="rId18" w:history="1">
        <w:r w:rsidRPr="003818B0">
          <w:rPr>
            <w:rStyle w:val="Hiperligao"/>
          </w:rPr>
          <w:t>https://netbeans.apache.org/download/nb112/nb112.html</w:t>
        </w:r>
      </w:hyperlink>
    </w:p>
    <w:p w14:paraId="21F5F0CC" w14:textId="1F62538E" w:rsidR="0040493A" w:rsidRDefault="0040493A" w:rsidP="00816FD3">
      <w:pPr>
        <w:pStyle w:val="PargrafodaLista"/>
        <w:numPr>
          <w:ilvl w:val="0"/>
          <w:numId w:val="13"/>
        </w:numPr>
      </w:pPr>
      <w:r>
        <w:t>Clicar no Instalador correspondente ao seu sistema operativo (neste caso, Windows)</w:t>
      </w:r>
    </w:p>
    <w:p w14:paraId="1A2C3253" w14:textId="4D3BC5EC" w:rsidR="0040493A" w:rsidRDefault="0040493A" w:rsidP="0040493A">
      <w:pPr>
        <w:ind w:left="360"/>
      </w:pPr>
      <w:r>
        <w:rPr>
          <w:noProof/>
        </w:rPr>
        <w:drawing>
          <wp:inline distT="0" distB="0" distL="0" distR="0" wp14:anchorId="6382AF39" wp14:editId="5D096A31">
            <wp:extent cx="4389120" cy="985833"/>
            <wp:effectExtent l="0" t="0" r="0" b="508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5407" cy="100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4CCB3" w14:textId="56FDC012" w:rsidR="0040493A" w:rsidRDefault="0040493A" w:rsidP="00816FD3">
      <w:pPr>
        <w:pStyle w:val="PargrafodaLista"/>
        <w:numPr>
          <w:ilvl w:val="0"/>
          <w:numId w:val="14"/>
        </w:numPr>
      </w:pPr>
      <w:r>
        <w:t>Depois clique no primeiro link da página</w:t>
      </w:r>
    </w:p>
    <w:p w14:paraId="5FBE591D" w14:textId="64C77FBD" w:rsidR="0040493A" w:rsidRDefault="0040493A" w:rsidP="00816FD3">
      <w:pPr>
        <w:pStyle w:val="PargrafodaLista"/>
        <w:numPr>
          <w:ilvl w:val="0"/>
          <w:numId w:val="14"/>
        </w:numPr>
      </w:pPr>
      <w:r>
        <w:t>Guarde e execute o ficheiro</w:t>
      </w:r>
    </w:p>
    <w:p w14:paraId="547C6F6B" w14:textId="4F74DB03" w:rsidR="0040493A" w:rsidRDefault="0040493A" w:rsidP="00816FD3">
      <w:pPr>
        <w:pStyle w:val="PargrafodaLista"/>
        <w:numPr>
          <w:ilvl w:val="0"/>
          <w:numId w:val="14"/>
        </w:numPr>
      </w:pPr>
      <w:r>
        <w:t xml:space="preserve">Siga as instruções do instalador. Se aparecer uma tela </w:t>
      </w:r>
      <w:r w:rsidR="00F72F68">
        <w:t>onde deixe selecionar que JDK usar, selecione o JDK previamente instalado.</w:t>
      </w:r>
    </w:p>
    <w:p w14:paraId="1D10C27E" w14:textId="6FCDD345" w:rsidR="00F72F68" w:rsidRDefault="00F72F68" w:rsidP="00F72F68">
      <w:r>
        <w:t xml:space="preserve">Caso não apareceu, continue até acabar o instalador e abra o </w:t>
      </w:r>
      <w:proofErr w:type="spellStart"/>
      <w:r>
        <w:t>Netbeans</w:t>
      </w:r>
      <w:proofErr w:type="spellEnd"/>
    </w:p>
    <w:p w14:paraId="462EE637" w14:textId="4F4BDF26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Após aberto o </w:t>
      </w:r>
      <w:proofErr w:type="spellStart"/>
      <w:r>
        <w:t>Netbeans</w:t>
      </w:r>
      <w:proofErr w:type="spellEnd"/>
      <w:r>
        <w:t xml:space="preserve">, navegue para </w:t>
      </w:r>
      <w:proofErr w:type="spellStart"/>
      <w:r>
        <w:rPr>
          <w:b/>
          <w:bCs/>
        </w:rPr>
        <w:t>Tools</w:t>
      </w:r>
      <w:proofErr w:type="spellEnd"/>
      <w:r>
        <w:rPr>
          <w:b/>
          <w:bCs/>
        </w:rPr>
        <w:t xml:space="preserve"> </w:t>
      </w:r>
      <w:r>
        <w:t xml:space="preserve">e depois para </w:t>
      </w:r>
      <w:r>
        <w:rPr>
          <w:b/>
          <w:bCs/>
        </w:rPr>
        <w:t xml:space="preserve">Java </w:t>
      </w:r>
      <w:proofErr w:type="spellStart"/>
      <w:r>
        <w:rPr>
          <w:b/>
          <w:bCs/>
        </w:rPr>
        <w:t>Platform</w:t>
      </w:r>
      <w:proofErr w:type="spellEnd"/>
    </w:p>
    <w:p w14:paraId="2CBCA486" w14:textId="1CCD7AFE" w:rsidR="00F72F68" w:rsidRDefault="00F72F68" w:rsidP="00816FD3">
      <w:pPr>
        <w:pStyle w:val="PargrafodaLista"/>
        <w:numPr>
          <w:ilvl w:val="0"/>
          <w:numId w:val="15"/>
        </w:numPr>
      </w:pPr>
      <w:r>
        <w:t xml:space="preserve">Se já aparecer o JDK que foi instalado previamente, finalizou a sua instalação do </w:t>
      </w:r>
      <w:proofErr w:type="spellStart"/>
      <w:r>
        <w:t>Netbeans</w:t>
      </w:r>
      <w:proofErr w:type="spellEnd"/>
      <w:r>
        <w:t xml:space="preserve"> e pode prosseguir para a instalação da aplicação.</w:t>
      </w:r>
    </w:p>
    <w:p w14:paraId="11F41899" w14:textId="13E5BDF5" w:rsidR="000D4E1C" w:rsidRDefault="00F72F68" w:rsidP="00816FD3">
      <w:pPr>
        <w:pStyle w:val="PargrafodaLista"/>
        <w:numPr>
          <w:ilvl w:val="0"/>
          <w:numId w:val="15"/>
        </w:numPr>
      </w:pPr>
      <w:r>
        <w:t xml:space="preserve">Se não aparecer, terá </w:t>
      </w:r>
      <w:proofErr w:type="gramStart"/>
      <w:r>
        <w:t>que</w:t>
      </w:r>
      <w:proofErr w:type="gramEnd"/>
      <w:r>
        <w:t xml:space="preserve"> clicar no “</w:t>
      </w:r>
      <w:proofErr w:type="spellStart"/>
      <w:r>
        <w:t>Add</w:t>
      </w:r>
      <w:proofErr w:type="spellEnd"/>
      <w:r>
        <w:t xml:space="preserve"> </w:t>
      </w:r>
      <w:proofErr w:type="spellStart"/>
      <w:r>
        <w:t>Platform</w:t>
      </w:r>
      <w:proofErr w:type="spellEnd"/>
      <w:r>
        <w:t xml:space="preserve">” e procure e selecione a instalação do JDK no seu dispositivo. Após isto feito, terá o </w:t>
      </w:r>
      <w:proofErr w:type="spellStart"/>
      <w:r>
        <w:t>Netbeans</w:t>
      </w:r>
      <w:proofErr w:type="spellEnd"/>
      <w:r>
        <w:t xml:space="preserve"> instalado e pronto para o próximo passo.</w:t>
      </w:r>
    </w:p>
    <w:p w14:paraId="01076621" w14:textId="287E9199" w:rsidR="00F72F68" w:rsidRPr="00CB3EE1" w:rsidRDefault="000D4E1C" w:rsidP="000D4E1C">
      <w:pPr>
        <w:spacing w:before="0" w:after="0" w:line="240" w:lineRule="auto"/>
        <w:jc w:val="left"/>
      </w:pPr>
      <w:r>
        <w:br w:type="page"/>
      </w:r>
    </w:p>
    <w:p w14:paraId="120A4135" w14:textId="29AB821C" w:rsidR="00D07A44" w:rsidRDefault="00D07A44" w:rsidP="00D07A44">
      <w:pPr>
        <w:pStyle w:val="Ttulo2"/>
      </w:pPr>
      <w:bookmarkStart w:id="7" w:name="_Toc29808234"/>
      <w:r>
        <w:lastRenderedPageBreak/>
        <w:t>Instalação da aplicação</w:t>
      </w:r>
      <w:bookmarkEnd w:id="7"/>
    </w:p>
    <w:p w14:paraId="33AB3155" w14:textId="1AA45208" w:rsidR="00D07A44" w:rsidRDefault="00F72F68" w:rsidP="00D07A44">
      <w:r>
        <w:t xml:space="preserve">Para instalar a aplicação terá </w:t>
      </w:r>
      <w:proofErr w:type="gramStart"/>
      <w:r>
        <w:t>que</w:t>
      </w:r>
      <w:proofErr w:type="gramEnd"/>
      <w:r>
        <w:t xml:space="preserve"> ter feito a Instalação do Java </w:t>
      </w:r>
      <w:proofErr w:type="spellStart"/>
      <w:r>
        <w:t>Development</w:t>
      </w:r>
      <w:proofErr w:type="spellEnd"/>
      <w:r>
        <w:t xml:space="preserve"> Kit e do </w:t>
      </w:r>
      <w:proofErr w:type="spellStart"/>
      <w:r>
        <w:t>Netbeans</w:t>
      </w:r>
      <w:proofErr w:type="spellEnd"/>
      <w:r>
        <w:t xml:space="preserve">. Também necessitará da pasta </w:t>
      </w:r>
      <w:proofErr w:type="spellStart"/>
      <w:r>
        <w:t>zippada</w:t>
      </w:r>
      <w:proofErr w:type="spellEnd"/>
      <w:r>
        <w:t xml:space="preserve"> do projeto chamado</w:t>
      </w:r>
      <w:r w:rsidR="000D4E1C">
        <w:t xml:space="preserve"> </w:t>
      </w:r>
      <w:r w:rsidR="000D4E1C">
        <w:rPr>
          <w:b/>
          <w:bCs/>
        </w:rPr>
        <w:t>ProjetoRadar.zip</w:t>
      </w:r>
      <w:r w:rsidR="000D4E1C">
        <w:t>. Para instalar a aplicação recomenda-se:</w:t>
      </w:r>
    </w:p>
    <w:p w14:paraId="4E1FD893" w14:textId="13EB725F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Extrair os ficheiros da pasta </w:t>
      </w:r>
      <w:proofErr w:type="spellStart"/>
      <w:r>
        <w:t>zippada</w:t>
      </w:r>
      <w:proofErr w:type="spellEnd"/>
      <w:r>
        <w:t xml:space="preserve">. Poderá precisar de softwares adicionais como </w:t>
      </w:r>
      <w:proofErr w:type="spellStart"/>
      <w:r>
        <w:t>WinRAR</w:t>
      </w:r>
      <w:proofErr w:type="spellEnd"/>
      <w:r>
        <w:t xml:space="preserve"> ou 7zip para fazer tal.</w:t>
      </w:r>
    </w:p>
    <w:p w14:paraId="4A8F5557" w14:textId="0881F261" w:rsidR="000D4E1C" w:rsidRDefault="000D4E1C" w:rsidP="00816FD3">
      <w:pPr>
        <w:pStyle w:val="PargrafodaLista"/>
        <w:numPr>
          <w:ilvl w:val="0"/>
          <w:numId w:val="16"/>
        </w:numPr>
      </w:pPr>
      <w:r>
        <w:t xml:space="preserve">Abrir o </w:t>
      </w:r>
      <w:proofErr w:type="spellStart"/>
      <w:r>
        <w:t>NetBeans</w:t>
      </w:r>
      <w:proofErr w:type="spellEnd"/>
    </w:p>
    <w:p w14:paraId="7C3C18B3" w14:textId="1BF4520F" w:rsidR="000D4E1C" w:rsidRDefault="000D4E1C" w:rsidP="00816FD3">
      <w:pPr>
        <w:pStyle w:val="PargrafodaLista"/>
        <w:numPr>
          <w:ilvl w:val="0"/>
          <w:numId w:val="16"/>
        </w:numPr>
      </w:pPr>
      <w:proofErr w:type="spellStart"/>
      <w:r>
        <w:t>Navigar</w:t>
      </w:r>
      <w:proofErr w:type="spellEnd"/>
      <w:r>
        <w:t xml:space="preserve"> para </w:t>
      </w:r>
      <w:r>
        <w:rPr>
          <w:b/>
          <w:bCs/>
        </w:rPr>
        <w:t xml:space="preserve">File </w:t>
      </w:r>
      <w:r>
        <w:t xml:space="preserve">e depois para </w:t>
      </w:r>
      <w:r>
        <w:rPr>
          <w:b/>
          <w:bCs/>
        </w:rPr>
        <w:t>Open Project</w:t>
      </w:r>
      <w:r>
        <w:t>.</w:t>
      </w:r>
    </w:p>
    <w:p w14:paraId="06FCDAC0" w14:textId="09B72C33" w:rsidR="000D4E1C" w:rsidRPr="000D4E1C" w:rsidRDefault="000D4E1C" w:rsidP="00816FD3">
      <w:pPr>
        <w:pStyle w:val="PargrafodaLista"/>
        <w:numPr>
          <w:ilvl w:val="0"/>
          <w:numId w:val="16"/>
        </w:numPr>
      </w:pPr>
      <w:r>
        <w:t xml:space="preserve">Selecione a pasta extraída e clique em </w:t>
      </w:r>
      <w:r>
        <w:rPr>
          <w:b/>
          <w:bCs/>
        </w:rPr>
        <w:t>Open Project.</w:t>
      </w:r>
    </w:p>
    <w:p w14:paraId="792072F5" w14:textId="7C30FE03" w:rsidR="000D4E1C" w:rsidRPr="000D4E1C" w:rsidRDefault="000D4E1C" w:rsidP="00D07A44">
      <w:r>
        <w:t>Após isto feito, terá todo o software necessário para correr a aplicação.</w:t>
      </w:r>
    </w:p>
    <w:p w14:paraId="2C0DE3DE" w14:textId="7E8DAB47" w:rsidR="00D07A44" w:rsidRDefault="00D07A44" w:rsidP="00D07A44">
      <w:pPr>
        <w:pStyle w:val="Ttulo2"/>
      </w:pPr>
      <w:bookmarkStart w:id="8" w:name="_Toc29808235"/>
      <w:r>
        <w:t>Como correr a aplicação</w:t>
      </w:r>
      <w:bookmarkEnd w:id="8"/>
    </w:p>
    <w:p w14:paraId="1CC6A3BE" w14:textId="77777777" w:rsidR="00450B12" w:rsidRDefault="000D4E1C" w:rsidP="000D4E1C">
      <w:r>
        <w:t xml:space="preserve">Para correr aplicação, terá </w:t>
      </w:r>
      <w:proofErr w:type="gramStart"/>
      <w:r>
        <w:t>que</w:t>
      </w:r>
      <w:proofErr w:type="gramEnd"/>
      <w:r>
        <w:t xml:space="preserve"> ter o </w:t>
      </w:r>
      <w:proofErr w:type="spellStart"/>
      <w:r>
        <w:t>pgAdmin</w:t>
      </w:r>
      <w:proofErr w:type="spellEnd"/>
      <w:r>
        <w:t xml:space="preserve"> aberto com a base de dados conectado. </w:t>
      </w:r>
    </w:p>
    <w:p w14:paraId="1BF0BC1B" w14:textId="39717E94" w:rsidR="000D4E1C" w:rsidRDefault="000D4E1C" w:rsidP="00816FD3">
      <w:pPr>
        <w:pStyle w:val="PargrafodaLista"/>
        <w:numPr>
          <w:ilvl w:val="0"/>
          <w:numId w:val="17"/>
        </w:numPr>
      </w:pPr>
      <w:r>
        <w:t xml:space="preserve">No </w:t>
      </w:r>
      <w:proofErr w:type="spellStart"/>
      <w:r>
        <w:t>Netbeans</w:t>
      </w:r>
      <w:proofErr w:type="spellEnd"/>
      <w:r>
        <w:t>, carregue</w:t>
      </w:r>
      <w:r w:rsidR="00450B12">
        <w:t xml:space="preserve"> no package </w:t>
      </w:r>
      <w:proofErr w:type="spellStart"/>
      <w:r w:rsidR="00450B12" w:rsidRPr="00450B12">
        <w:rPr>
          <w:b/>
          <w:bCs/>
        </w:rPr>
        <w:t>threading</w:t>
      </w:r>
      <w:proofErr w:type="spellEnd"/>
      <w:r w:rsidR="00450B12" w:rsidRPr="00450B12">
        <w:rPr>
          <w:b/>
          <w:bCs/>
        </w:rPr>
        <w:t xml:space="preserve"> </w:t>
      </w:r>
      <w:r w:rsidR="00450B12">
        <w:t xml:space="preserve">com o botão direito do rato e clique em </w:t>
      </w:r>
      <w:r w:rsidR="00450B12">
        <w:rPr>
          <w:b/>
          <w:bCs/>
        </w:rPr>
        <w:t>Compile Package</w:t>
      </w:r>
      <w:r w:rsidR="00450B12">
        <w:t>.</w:t>
      </w:r>
    </w:p>
    <w:p w14:paraId="2C55F9EC" w14:textId="2A36FD17" w:rsidR="00450B12" w:rsidRDefault="00450B12" w:rsidP="00450B12">
      <w:pPr>
        <w:ind w:firstLine="360"/>
      </w:pPr>
      <w:r>
        <w:rPr>
          <w:noProof/>
        </w:rPr>
        <w:drawing>
          <wp:inline distT="0" distB="0" distL="0" distR="0" wp14:anchorId="0661ABF9" wp14:editId="696749AF">
            <wp:extent cx="2148998" cy="2197562"/>
            <wp:effectExtent l="0" t="0" r="381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75301" cy="222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81979" w14:textId="78A89D73" w:rsidR="00450B12" w:rsidRDefault="00450B12" w:rsidP="00816FD3">
      <w:pPr>
        <w:pStyle w:val="PargrafodaLista"/>
        <w:numPr>
          <w:ilvl w:val="0"/>
          <w:numId w:val="17"/>
        </w:numPr>
      </w:pPr>
      <w:r>
        <w:t xml:space="preserve">Depois disto, carregue na classe </w:t>
      </w:r>
      <w:r>
        <w:rPr>
          <w:b/>
          <w:bCs/>
        </w:rPr>
        <w:t xml:space="preserve">Server.java </w:t>
      </w:r>
      <w:r>
        <w:t>com o botão direito do rato e carregue em “</w:t>
      </w:r>
      <w:proofErr w:type="spellStart"/>
      <w:r>
        <w:t>Run</w:t>
      </w:r>
      <w:proofErr w:type="spellEnd"/>
      <w:r>
        <w:t xml:space="preserve"> File</w:t>
      </w:r>
      <w:r w:rsidR="00262C04">
        <w:t>”. Isto irá iniciar o servidor principal.</w:t>
      </w:r>
    </w:p>
    <w:p w14:paraId="77AD4188" w14:textId="6D287CF5" w:rsidR="00262C04" w:rsidRDefault="00262C04" w:rsidP="00816FD3">
      <w:pPr>
        <w:pStyle w:val="PargrafodaLista"/>
        <w:numPr>
          <w:ilvl w:val="0"/>
          <w:numId w:val="17"/>
        </w:numPr>
      </w:pPr>
      <w:r>
        <w:t xml:space="preserve">Para criar um cliente, basta clicar na classe </w:t>
      </w:r>
      <w:r>
        <w:rPr>
          <w:b/>
          <w:bCs/>
        </w:rPr>
        <w:t>Cliente.java</w:t>
      </w:r>
      <w:r>
        <w:t xml:space="preserve"> com o botão direito do rato e carregar no “</w:t>
      </w:r>
      <w:proofErr w:type="spellStart"/>
      <w:r>
        <w:t>Run</w:t>
      </w:r>
      <w:proofErr w:type="spellEnd"/>
      <w:r>
        <w:t xml:space="preserve"> File”. Isto irá abrir a interface da aplicação.</w:t>
      </w:r>
    </w:p>
    <w:p w14:paraId="454EB2B9" w14:textId="2E2BF5AD" w:rsidR="00262C04" w:rsidRDefault="00262C04" w:rsidP="00262C04">
      <w:pPr>
        <w:pStyle w:val="Ttulo1"/>
      </w:pPr>
      <w:bookmarkStart w:id="9" w:name="_Toc29808236"/>
      <w:r>
        <w:lastRenderedPageBreak/>
        <w:t>Navegação da Aplicação</w:t>
      </w:r>
      <w:bookmarkEnd w:id="9"/>
    </w:p>
    <w:p w14:paraId="677CBAF2" w14:textId="3E25ED5D" w:rsidR="00E91FE4" w:rsidRDefault="00E91FE4" w:rsidP="00E91FE4">
      <w:r>
        <w:t>De seguida pode encontrar uma breve explicação das interfaces da aplicação e de como as usar.</w:t>
      </w:r>
    </w:p>
    <w:p w14:paraId="500FD5BC" w14:textId="541F4A17" w:rsidR="00E91FE4" w:rsidRDefault="00E91FE4" w:rsidP="00E91FE4">
      <w:pPr>
        <w:pStyle w:val="Ttulo2"/>
      </w:pPr>
      <w:bookmarkStart w:id="10" w:name="_Toc29808237"/>
      <w:r>
        <w:t>Interface Cliente</w:t>
      </w:r>
      <w:bookmarkEnd w:id="10"/>
    </w:p>
    <w:p w14:paraId="0C9AC909" w14:textId="77777777" w:rsidR="000B78DD" w:rsidRDefault="00E91FE4" w:rsidP="00E91FE4">
      <w:pPr>
        <w:rPr>
          <w:b/>
          <w:bCs/>
        </w:rPr>
      </w:pPr>
      <w:r>
        <w:t xml:space="preserve">Nesta interface irá aparecer os dados relevantes aos dados registados pelo radar. Pode mudar de sentido clicando no </w:t>
      </w:r>
      <w:r>
        <w:rPr>
          <w:b/>
          <w:bCs/>
        </w:rPr>
        <w:t xml:space="preserve">Mudar Sentido </w:t>
      </w:r>
      <w:r>
        <w:t xml:space="preserve">ou fazer login carregando no botão </w:t>
      </w:r>
      <w:r>
        <w:rPr>
          <w:b/>
          <w:bCs/>
        </w:rPr>
        <w:t>Login</w:t>
      </w:r>
      <w:r w:rsidR="000B78DD">
        <w:rPr>
          <w:b/>
          <w:bCs/>
        </w:rPr>
        <w:t xml:space="preserve">. </w:t>
      </w:r>
    </w:p>
    <w:p w14:paraId="5C667F87" w14:textId="7944C037" w:rsidR="00E91FE4" w:rsidRPr="00067E93" w:rsidRDefault="000B78DD" w:rsidP="00E91FE4">
      <w:r>
        <w:t>Se já tiver feito login</w:t>
      </w:r>
      <w:r w:rsidR="00067E93">
        <w:t xml:space="preserve"> como </w:t>
      </w:r>
      <w:r w:rsidR="00067E93">
        <w:rPr>
          <w:b/>
          <w:bCs/>
        </w:rPr>
        <w:t>cliente</w:t>
      </w:r>
      <w:r>
        <w:t>, irá aparecer</w:t>
      </w:r>
      <w:r w:rsidR="00067E93">
        <w:t xml:space="preserve"> o botão de </w:t>
      </w:r>
      <w:r w:rsidR="00067E93">
        <w:rPr>
          <w:b/>
          <w:bCs/>
        </w:rPr>
        <w:t>Histórico</w:t>
      </w:r>
      <w:r w:rsidR="00067E93">
        <w:t xml:space="preserve">, aonde pode visualizar o histórico de velocidades registados do radar. Se for </w:t>
      </w:r>
      <w:r w:rsidR="00067E93">
        <w:rPr>
          <w:b/>
          <w:bCs/>
        </w:rPr>
        <w:t>administrador</w:t>
      </w:r>
      <w:r w:rsidR="00067E93">
        <w:t xml:space="preserve">, irá aparecer o botão </w:t>
      </w:r>
      <w:r w:rsidR="00067E93">
        <w:rPr>
          <w:b/>
          <w:bCs/>
        </w:rPr>
        <w:t>Entidades</w:t>
      </w:r>
      <w:r w:rsidR="00067E93">
        <w:t>, aonde pode gerir as entidades registadas.</w:t>
      </w:r>
    </w:p>
    <w:p w14:paraId="59EEBB6E" w14:textId="496B5D91" w:rsidR="00E91FE4" w:rsidRDefault="00E91FE4" w:rsidP="00E91FE4">
      <w:pPr>
        <w:pStyle w:val="Ttulo2"/>
      </w:pPr>
      <w:bookmarkStart w:id="11" w:name="_Toc29808238"/>
      <w:r>
        <w:t>Interface Login</w:t>
      </w:r>
      <w:bookmarkEnd w:id="11"/>
    </w:p>
    <w:p w14:paraId="36F15E6A" w14:textId="4E5A9040" w:rsidR="00E91FE4" w:rsidRDefault="00E91FE4" w:rsidP="00E91FE4">
      <w:r>
        <w:t>Nesta interface pode fazer login</w:t>
      </w:r>
      <w:r w:rsidR="000B78DD">
        <w:t xml:space="preserve"> na aplicação para ver mais informações na interface radar ou adicionar mais entidades caso seja administrador. Por padrão existem dois usuários: </w:t>
      </w:r>
      <w:proofErr w:type="spellStart"/>
      <w:r w:rsidR="000B78DD">
        <w:rPr>
          <w:b/>
          <w:bCs/>
        </w:rPr>
        <w:t>admin</w:t>
      </w:r>
      <w:proofErr w:type="spellEnd"/>
      <w:r w:rsidR="000B78DD">
        <w:rPr>
          <w:b/>
          <w:bCs/>
        </w:rPr>
        <w:t xml:space="preserve"> </w:t>
      </w:r>
      <w:r w:rsidR="000B78DD">
        <w:t xml:space="preserve">(passe: </w:t>
      </w:r>
      <w:proofErr w:type="spellStart"/>
      <w:r w:rsidR="000B78DD">
        <w:t>admin</w:t>
      </w:r>
      <w:proofErr w:type="spellEnd"/>
      <w:r w:rsidR="000B78DD">
        <w:t xml:space="preserve">) e </w:t>
      </w:r>
      <w:r w:rsidR="000B78DD">
        <w:rPr>
          <w:b/>
          <w:bCs/>
        </w:rPr>
        <w:t xml:space="preserve">cliente </w:t>
      </w:r>
      <w:r w:rsidR="000B78DD">
        <w:t xml:space="preserve">(passe: cliente). Após inserido os credenciais, pode clicar em </w:t>
      </w:r>
      <w:r w:rsidR="000B78DD">
        <w:rPr>
          <w:b/>
          <w:bCs/>
        </w:rPr>
        <w:t xml:space="preserve">Entrar </w:t>
      </w:r>
      <w:r w:rsidR="000B78DD">
        <w:t xml:space="preserve">ou </w:t>
      </w:r>
      <w:r w:rsidR="000B78DD">
        <w:rPr>
          <w:b/>
          <w:bCs/>
        </w:rPr>
        <w:t>Cancelar</w:t>
      </w:r>
      <w:r w:rsidR="000B78DD">
        <w:t xml:space="preserve"> caso não queira efetuar login.</w:t>
      </w:r>
    </w:p>
    <w:p w14:paraId="035CCEE1" w14:textId="13AE2025" w:rsidR="00067E93" w:rsidRDefault="00067E93" w:rsidP="00067E93">
      <w:pPr>
        <w:pStyle w:val="Ttulo2"/>
      </w:pPr>
      <w:bookmarkStart w:id="12" w:name="_Toc29808239"/>
      <w:r>
        <w:t>Interface Histórico</w:t>
      </w:r>
      <w:bookmarkEnd w:id="12"/>
    </w:p>
    <w:p w14:paraId="1A13EDC1" w14:textId="6B94700E" w:rsidR="00067E93" w:rsidRDefault="00067E93" w:rsidP="00067E93">
      <w:r>
        <w:t xml:space="preserve">Aqui poderá visualizar o histórico de velocidades, incluindo a máxima e mínima de sempre. Pode mudar de sentido clicando no </w:t>
      </w:r>
      <w:r>
        <w:rPr>
          <w:b/>
          <w:bCs/>
        </w:rPr>
        <w:t>Mudar Sentido</w:t>
      </w:r>
      <w:r>
        <w:t xml:space="preserve"> e voltar para a interface cliente carregando no </w:t>
      </w:r>
      <w:r>
        <w:rPr>
          <w:b/>
          <w:bCs/>
        </w:rPr>
        <w:t>Voltar</w:t>
      </w:r>
      <w:r>
        <w:t>.</w:t>
      </w:r>
    </w:p>
    <w:p w14:paraId="389BC2FF" w14:textId="2D8BF1E7" w:rsidR="00067E93" w:rsidRDefault="00067E93" w:rsidP="00067E93">
      <w:pPr>
        <w:pStyle w:val="Ttulo2"/>
      </w:pPr>
      <w:bookmarkStart w:id="13" w:name="_Toc29808240"/>
      <w:r>
        <w:t>Interface Administrador</w:t>
      </w:r>
      <w:bookmarkEnd w:id="13"/>
    </w:p>
    <w:p w14:paraId="6CCBEBA7" w14:textId="1544AFED" w:rsidR="00067E93" w:rsidRDefault="00067E93" w:rsidP="00067E93">
      <w:r>
        <w:t xml:space="preserve">Nesta Interface poderá visualizar as informações das entidades existentes. Pode também se criar uma entidade nova clicando no </w:t>
      </w:r>
      <w:r>
        <w:rPr>
          <w:b/>
          <w:bCs/>
        </w:rPr>
        <w:t>Criar Entidade</w:t>
      </w:r>
      <w:r>
        <w:t xml:space="preserve"> ou apagar uma já existente selecionando uma </w:t>
      </w:r>
      <w:r w:rsidR="00D102A3">
        <w:t>da lista</w:t>
      </w:r>
      <w:r>
        <w:t xml:space="preserve"> de entidades e carregar em </w:t>
      </w:r>
      <w:r>
        <w:rPr>
          <w:b/>
          <w:bCs/>
        </w:rPr>
        <w:t>Eliminar Entidade</w:t>
      </w:r>
      <w:r>
        <w:t xml:space="preserve">. Pode voltar para a interface cliente em </w:t>
      </w:r>
      <w:r>
        <w:rPr>
          <w:b/>
          <w:bCs/>
        </w:rPr>
        <w:t>Voltar</w:t>
      </w:r>
      <w:r w:rsidR="00D102A3">
        <w:t>.</w:t>
      </w:r>
    </w:p>
    <w:p w14:paraId="071DD2E5" w14:textId="506C7DC7" w:rsidR="00D102A3" w:rsidRDefault="00D102A3" w:rsidP="00D102A3">
      <w:pPr>
        <w:pStyle w:val="Ttulo2"/>
      </w:pPr>
      <w:bookmarkStart w:id="14" w:name="_Toc29808241"/>
      <w:r>
        <w:lastRenderedPageBreak/>
        <w:t>Interface Criar Entidade</w:t>
      </w:r>
      <w:bookmarkEnd w:id="14"/>
    </w:p>
    <w:p w14:paraId="6D2218E0" w14:textId="3924CC90" w:rsidR="00D102A3" w:rsidRDefault="00D102A3" w:rsidP="00D102A3">
      <w:r>
        <w:t xml:space="preserve">Nesta interface pode criar uma entidade nova, inserindo o nome, </w:t>
      </w:r>
      <w:proofErr w:type="spellStart"/>
      <w:r>
        <w:rPr>
          <w:i/>
          <w:iCs/>
        </w:rPr>
        <w:t>username</w:t>
      </w:r>
      <w:proofErr w:type="spellEnd"/>
      <w:r>
        <w:rPr>
          <w:i/>
          <w:iCs/>
        </w:rPr>
        <w:t xml:space="preserve"> </w:t>
      </w:r>
      <w:r>
        <w:t xml:space="preserve">e email deste mesmo. Pode escolher se esta entidade e um administrador ou não usando a </w:t>
      </w:r>
      <w:proofErr w:type="spellStart"/>
      <w:r>
        <w:t>combobox</w:t>
      </w:r>
      <w:proofErr w:type="spellEnd"/>
      <w:r>
        <w:t xml:space="preserve">. Ao clicar no </w:t>
      </w:r>
      <w:r>
        <w:rPr>
          <w:b/>
          <w:bCs/>
        </w:rPr>
        <w:t>Criar</w:t>
      </w:r>
      <w:r>
        <w:t xml:space="preserve"> irá ser criado a entidade, sendo lhe atribuído uma palavra passe aleatória que depois poderá ser lhe passado pessoalmente.</w:t>
      </w:r>
    </w:p>
    <w:p w14:paraId="53C8756F" w14:textId="28B6579B" w:rsidR="00933176" w:rsidRPr="00D102A3" w:rsidRDefault="00933176" w:rsidP="00D102A3">
      <w:r>
        <w:t xml:space="preserve">Após lido este manual, deve poder saber instalar os softwares necessários para a aplicação, tal como instalar e navegar aplicação em si. Caso tenha alguma dúvida, pode contactar os criadores da aplicação usando o email </w:t>
      </w:r>
      <w:r w:rsidRPr="00616F16">
        <w:rPr>
          <w:u w:val="single"/>
        </w:rPr>
        <w:t>austin.foote@ua.pt</w:t>
      </w:r>
      <w:bookmarkStart w:id="15" w:name="_GoBack"/>
      <w:bookmarkEnd w:id="15"/>
    </w:p>
    <w:p w14:paraId="7C402721" w14:textId="77777777" w:rsidR="000B78DD" w:rsidRPr="000B78DD" w:rsidRDefault="000B78DD" w:rsidP="00E91FE4"/>
    <w:sectPr w:rsidR="000B78DD" w:rsidRPr="000B78DD" w:rsidSect="00314F67">
      <w:footerReference w:type="first" r:id="rId21"/>
      <w:pgSz w:w="11906" w:h="16838" w:code="9"/>
      <w:pgMar w:top="1418" w:right="991" w:bottom="1361" w:left="1276" w:header="1021" w:footer="1021" w:gutter="0"/>
      <w:pgNumType w:start="1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84BB12" w14:textId="77777777" w:rsidR="0031457F" w:rsidRDefault="0031457F">
      <w:r>
        <w:separator/>
      </w:r>
    </w:p>
  </w:endnote>
  <w:endnote w:type="continuationSeparator" w:id="0">
    <w:p w14:paraId="7ED77E02" w14:textId="77777777" w:rsidR="0031457F" w:rsidRDefault="003145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70086185"/>
      <w:docPartObj>
        <w:docPartGallery w:val="Page Numbers (Bottom of Page)"/>
        <w:docPartUnique/>
      </w:docPartObj>
    </w:sdtPr>
    <w:sdtEndPr/>
    <w:sdtContent>
      <w:p w14:paraId="1513F405" w14:textId="45790046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AA3F815" w14:textId="3884DC92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13906713"/>
      <w:docPartObj>
        <w:docPartGallery w:val="Page Numbers (Bottom of Page)"/>
        <w:docPartUnique/>
      </w:docPartObj>
    </w:sdtPr>
    <w:sdtEndPr/>
    <w:sdtContent>
      <w:p w14:paraId="5D4B90FB" w14:textId="77777777" w:rsidR="004D33E0" w:rsidRDefault="004D33E0" w:rsidP="00535B69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  <w:p w14:paraId="573CB5DA" w14:textId="207792DB" w:rsidR="004D33E0" w:rsidRDefault="004D33E0" w:rsidP="00656406">
        <w:pPr>
          <w:pStyle w:val="Rodap"/>
        </w:pPr>
        <w:r>
          <w:t>Licenciatura em Tecnologias da Informação - Projeto Temático em Desenvolvimento de Aplicações, 2019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83187442"/>
      <w:docPartObj>
        <w:docPartGallery w:val="Page Numbers (Bottom of Page)"/>
        <w:docPartUnique/>
      </w:docPartObj>
    </w:sdtPr>
    <w:sdtEndPr/>
    <w:sdtContent>
      <w:p w14:paraId="28BB1E37" w14:textId="77777777" w:rsidR="004D33E0" w:rsidRDefault="004D33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D82EC70" w14:textId="0367DEAE" w:rsidR="004D33E0" w:rsidRDefault="004D33E0" w:rsidP="00656406">
    <w:pPr>
      <w:pStyle w:val="Rodap"/>
    </w:pPr>
    <w:r>
      <w:t>Licenciatura em Tecnologias da Informação - Projeto Temático em Desenvolvimento de Aplicações, 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3796F3" w14:textId="77777777" w:rsidR="0031457F" w:rsidRDefault="0031457F">
      <w:r>
        <w:separator/>
      </w:r>
    </w:p>
  </w:footnote>
  <w:footnote w:type="continuationSeparator" w:id="0">
    <w:p w14:paraId="2A99DD40" w14:textId="77777777" w:rsidR="0031457F" w:rsidRDefault="003145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47187"/>
    <w:multiLevelType w:val="hybridMultilevel"/>
    <w:tmpl w:val="DD8CF3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C0B2B"/>
    <w:multiLevelType w:val="hybridMultilevel"/>
    <w:tmpl w:val="61544F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26AA8"/>
    <w:multiLevelType w:val="hybridMultilevel"/>
    <w:tmpl w:val="E8F0DE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1C4BAD"/>
    <w:multiLevelType w:val="hybridMultilevel"/>
    <w:tmpl w:val="EB20AF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917B2E"/>
    <w:multiLevelType w:val="hybridMultilevel"/>
    <w:tmpl w:val="BA666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4945BB"/>
    <w:multiLevelType w:val="hybridMultilevel"/>
    <w:tmpl w:val="9F40F5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7E3672"/>
    <w:multiLevelType w:val="hybridMultilevel"/>
    <w:tmpl w:val="DE889E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522A66F0"/>
    <w:multiLevelType w:val="hybridMultilevel"/>
    <w:tmpl w:val="C610C8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674B18"/>
    <w:multiLevelType w:val="hybridMultilevel"/>
    <w:tmpl w:val="49FE0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6D1409"/>
    <w:multiLevelType w:val="hybridMultilevel"/>
    <w:tmpl w:val="1228DF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5A2752"/>
    <w:multiLevelType w:val="hybridMultilevel"/>
    <w:tmpl w:val="404AC6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0B63F9"/>
    <w:multiLevelType w:val="hybridMultilevel"/>
    <w:tmpl w:val="B0705A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5"/>
  </w:num>
  <w:num w:numId="7">
    <w:abstractNumId w:val="12"/>
  </w:num>
  <w:num w:numId="8">
    <w:abstractNumId w:val="13"/>
  </w:num>
  <w:num w:numId="9">
    <w:abstractNumId w:val="4"/>
  </w:num>
  <w:num w:numId="10">
    <w:abstractNumId w:val="11"/>
  </w:num>
  <w:num w:numId="11">
    <w:abstractNumId w:val="10"/>
  </w:num>
  <w:num w:numId="12">
    <w:abstractNumId w:val="7"/>
  </w:num>
  <w:num w:numId="13">
    <w:abstractNumId w:val="9"/>
  </w:num>
  <w:num w:numId="14">
    <w:abstractNumId w:val="6"/>
  </w:num>
  <w:num w:numId="15">
    <w:abstractNumId w:val="3"/>
  </w:num>
  <w:num w:numId="16">
    <w:abstractNumId w:val="2"/>
  </w:num>
  <w:num w:numId="17">
    <w:abstractNumId w:val="1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ztjQxNjczMjW3NDNR0lEKTi0uzszPAykwNK8FACHPI0wtAAAA"/>
  </w:docVars>
  <w:rsids>
    <w:rsidRoot w:val="006819A1"/>
    <w:rsid w:val="000036E5"/>
    <w:rsid w:val="00014B47"/>
    <w:rsid w:val="00014BA8"/>
    <w:rsid w:val="000150D0"/>
    <w:rsid w:val="0002015C"/>
    <w:rsid w:val="00030CA9"/>
    <w:rsid w:val="0003721C"/>
    <w:rsid w:val="000420D8"/>
    <w:rsid w:val="00067E93"/>
    <w:rsid w:val="0007329F"/>
    <w:rsid w:val="00082453"/>
    <w:rsid w:val="0008464A"/>
    <w:rsid w:val="00085DC4"/>
    <w:rsid w:val="00090B5D"/>
    <w:rsid w:val="000921FD"/>
    <w:rsid w:val="00093D46"/>
    <w:rsid w:val="000940D9"/>
    <w:rsid w:val="0009782E"/>
    <w:rsid w:val="000A5589"/>
    <w:rsid w:val="000B0A70"/>
    <w:rsid w:val="000B425A"/>
    <w:rsid w:val="000B43A1"/>
    <w:rsid w:val="000B446C"/>
    <w:rsid w:val="000B78DD"/>
    <w:rsid w:val="000C0C30"/>
    <w:rsid w:val="000D3943"/>
    <w:rsid w:val="000D4E1C"/>
    <w:rsid w:val="000D7085"/>
    <w:rsid w:val="000E0501"/>
    <w:rsid w:val="000F1801"/>
    <w:rsid w:val="000F6B07"/>
    <w:rsid w:val="00110046"/>
    <w:rsid w:val="001101C4"/>
    <w:rsid w:val="00110CA6"/>
    <w:rsid w:val="00125878"/>
    <w:rsid w:val="00130A41"/>
    <w:rsid w:val="001323F8"/>
    <w:rsid w:val="001460A2"/>
    <w:rsid w:val="0016445B"/>
    <w:rsid w:val="001648CD"/>
    <w:rsid w:val="00165566"/>
    <w:rsid w:val="001702D6"/>
    <w:rsid w:val="00173DC4"/>
    <w:rsid w:val="00190F9D"/>
    <w:rsid w:val="001923FE"/>
    <w:rsid w:val="00197A39"/>
    <w:rsid w:val="001B01A4"/>
    <w:rsid w:val="001C1322"/>
    <w:rsid w:val="001C294D"/>
    <w:rsid w:val="001C6951"/>
    <w:rsid w:val="001D17F8"/>
    <w:rsid w:val="001D249E"/>
    <w:rsid w:val="001D37A4"/>
    <w:rsid w:val="001E081B"/>
    <w:rsid w:val="001E0FDB"/>
    <w:rsid w:val="001F1F3B"/>
    <w:rsid w:val="00207833"/>
    <w:rsid w:val="0021771D"/>
    <w:rsid w:val="00221557"/>
    <w:rsid w:val="00222FC2"/>
    <w:rsid w:val="00223294"/>
    <w:rsid w:val="00224888"/>
    <w:rsid w:val="00225CA1"/>
    <w:rsid w:val="00233429"/>
    <w:rsid w:val="00234A1F"/>
    <w:rsid w:val="002462F4"/>
    <w:rsid w:val="00250DBA"/>
    <w:rsid w:val="00250F5E"/>
    <w:rsid w:val="002529C5"/>
    <w:rsid w:val="00262C04"/>
    <w:rsid w:val="002720EF"/>
    <w:rsid w:val="00272BF3"/>
    <w:rsid w:val="0027661E"/>
    <w:rsid w:val="002875A7"/>
    <w:rsid w:val="00287749"/>
    <w:rsid w:val="002A6565"/>
    <w:rsid w:val="002A72D0"/>
    <w:rsid w:val="002B0B03"/>
    <w:rsid w:val="002B1B35"/>
    <w:rsid w:val="002C2DA1"/>
    <w:rsid w:val="002C6B28"/>
    <w:rsid w:val="002C7D19"/>
    <w:rsid w:val="002E239B"/>
    <w:rsid w:val="002E2D70"/>
    <w:rsid w:val="002E637F"/>
    <w:rsid w:val="002E6450"/>
    <w:rsid w:val="002F491D"/>
    <w:rsid w:val="002F4EC0"/>
    <w:rsid w:val="00312538"/>
    <w:rsid w:val="0031457F"/>
    <w:rsid w:val="00314F67"/>
    <w:rsid w:val="00316A83"/>
    <w:rsid w:val="00322046"/>
    <w:rsid w:val="00323D4E"/>
    <w:rsid w:val="00326F1B"/>
    <w:rsid w:val="0033256D"/>
    <w:rsid w:val="0033538C"/>
    <w:rsid w:val="00337540"/>
    <w:rsid w:val="0034296E"/>
    <w:rsid w:val="00353A50"/>
    <w:rsid w:val="00355A97"/>
    <w:rsid w:val="00363D47"/>
    <w:rsid w:val="0037531C"/>
    <w:rsid w:val="00375A78"/>
    <w:rsid w:val="003874AA"/>
    <w:rsid w:val="00394759"/>
    <w:rsid w:val="003A170A"/>
    <w:rsid w:val="003A6778"/>
    <w:rsid w:val="003B1773"/>
    <w:rsid w:val="003B26DC"/>
    <w:rsid w:val="003B4A0E"/>
    <w:rsid w:val="003C0CCC"/>
    <w:rsid w:val="003D1FB6"/>
    <w:rsid w:val="003D420A"/>
    <w:rsid w:val="003E25BC"/>
    <w:rsid w:val="003F009F"/>
    <w:rsid w:val="003F1394"/>
    <w:rsid w:val="003F39DE"/>
    <w:rsid w:val="004030B8"/>
    <w:rsid w:val="0040493A"/>
    <w:rsid w:val="00404F0A"/>
    <w:rsid w:val="00405111"/>
    <w:rsid w:val="0040797E"/>
    <w:rsid w:val="00410611"/>
    <w:rsid w:val="00412950"/>
    <w:rsid w:val="00422833"/>
    <w:rsid w:val="00424D41"/>
    <w:rsid w:val="00427F97"/>
    <w:rsid w:val="0043762F"/>
    <w:rsid w:val="00442395"/>
    <w:rsid w:val="00444A7E"/>
    <w:rsid w:val="00450B12"/>
    <w:rsid w:val="00454C3E"/>
    <w:rsid w:val="004552A2"/>
    <w:rsid w:val="00463FF2"/>
    <w:rsid w:val="00470C79"/>
    <w:rsid w:val="00472777"/>
    <w:rsid w:val="00481AED"/>
    <w:rsid w:val="0049183C"/>
    <w:rsid w:val="00491A7B"/>
    <w:rsid w:val="004955C4"/>
    <w:rsid w:val="004978BD"/>
    <w:rsid w:val="004A413E"/>
    <w:rsid w:val="004B40FA"/>
    <w:rsid w:val="004B4C47"/>
    <w:rsid w:val="004B4C75"/>
    <w:rsid w:val="004B57D8"/>
    <w:rsid w:val="004B6AE8"/>
    <w:rsid w:val="004B72E7"/>
    <w:rsid w:val="004D1E98"/>
    <w:rsid w:val="004D3042"/>
    <w:rsid w:val="004D33E0"/>
    <w:rsid w:val="004D4E04"/>
    <w:rsid w:val="004D6787"/>
    <w:rsid w:val="004E5A1C"/>
    <w:rsid w:val="004F537B"/>
    <w:rsid w:val="004F68FD"/>
    <w:rsid w:val="0050031C"/>
    <w:rsid w:val="00501D68"/>
    <w:rsid w:val="00502814"/>
    <w:rsid w:val="0050333B"/>
    <w:rsid w:val="005041A1"/>
    <w:rsid w:val="005052A7"/>
    <w:rsid w:val="00511D82"/>
    <w:rsid w:val="00515D2D"/>
    <w:rsid w:val="005167BF"/>
    <w:rsid w:val="00517F0B"/>
    <w:rsid w:val="0052260E"/>
    <w:rsid w:val="00535B69"/>
    <w:rsid w:val="0053749B"/>
    <w:rsid w:val="00540025"/>
    <w:rsid w:val="005436F6"/>
    <w:rsid w:val="00547FFD"/>
    <w:rsid w:val="005530FF"/>
    <w:rsid w:val="00557FFD"/>
    <w:rsid w:val="0056155C"/>
    <w:rsid w:val="0056727B"/>
    <w:rsid w:val="0057621F"/>
    <w:rsid w:val="005766A0"/>
    <w:rsid w:val="00577474"/>
    <w:rsid w:val="0058578B"/>
    <w:rsid w:val="00597662"/>
    <w:rsid w:val="005A3BAB"/>
    <w:rsid w:val="005A4764"/>
    <w:rsid w:val="005B29A1"/>
    <w:rsid w:val="005B60B3"/>
    <w:rsid w:val="005B7AB0"/>
    <w:rsid w:val="005C4B22"/>
    <w:rsid w:val="005D0B3E"/>
    <w:rsid w:val="005D5DCA"/>
    <w:rsid w:val="005E1CF3"/>
    <w:rsid w:val="005E2B88"/>
    <w:rsid w:val="005E38C5"/>
    <w:rsid w:val="005F3168"/>
    <w:rsid w:val="005F40DE"/>
    <w:rsid w:val="00607CFE"/>
    <w:rsid w:val="00610CA8"/>
    <w:rsid w:val="00614155"/>
    <w:rsid w:val="00616173"/>
    <w:rsid w:val="00616EFF"/>
    <w:rsid w:val="00616F16"/>
    <w:rsid w:val="006233BB"/>
    <w:rsid w:val="00623A55"/>
    <w:rsid w:val="00624E5D"/>
    <w:rsid w:val="00631094"/>
    <w:rsid w:val="0063229A"/>
    <w:rsid w:val="00641715"/>
    <w:rsid w:val="00641B0C"/>
    <w:rsid w:val="00643890"/>
    <w:rsid w:val="006439AF"/>
    <w:rsid w:val="00656406"/>
    <w:rsid w:val="00657EEF"/>
    <w:rsid w:val="006616DB"/>
    <w:rsid w:val="00670C7A"/>
    <w:rsid w:val="00675108"/>
    <w:rsid w:val="00676072"/>
    <w:rsid w:val="006805FA"/>
    <w:rsid w:val="006819A1"/>
    <w:rsid w:val="00690D1B"/>
    <w:rsid w:val="006A0073"/>
    <w:rsid w:val="006A1222"/>
    <w:rsid w:val="006C393A"/>
    <w:rsid w:val="006D1111"/>
    <w:rsid w:val="006D2C42"/>
    <w:rsid w:val="006D3FF0"/>
    <w:rsid w:val="006D5750"/>
    <w:rsid w:val="006E6656"/>
    <w:rsid w:val="006E7AA7"/>
    <w:rsid w:val="006E7D8C"/>
    <w:rsid w:val="006F279A"/>
    <w:rsid w:val="006F3043"/>
    <w:rsid w:val="006F4424"/>
    <w:rsid w:val="006F669D"/>
    <w:rsid w:val="006F7327"/>
    <w:rsid w:val="00703C83"/>
    <w:rsid w:val="0070446F"/>
    <w:rsid w:val="00711E82"/>
    <w:rsid w:val="0071293D"/>
    <w:rsid w:val="00713220"/>
    <w:rsid w:val="00713489"/>
    <w:rsid w:val="00713B4F"/>
    <w:rsid w:val="00715422"/>
    <w:rsid w:val="00717B75"/>
    <w:rsid w:val="00721887"/>
    <w:rsid w:val="0072476F"/>
    <w:rsid w:val="00726C94"/>
    <w:rsid w:val="00730EB0"/>
    <w:rsid w:val="00734E90"/>
    <w:rsid w:val="00736776"/>
    <w:rsid w:val="007420D2"/>
    <w:rsid w:val="00747D2A"/>
    <w:rsid w:val="00756486"/>
    <w:rsid w:val="00756D4D"/>
    <w:rsid w:val="00764C05"/>
    <w:rsid w:val="00780494"/>
    <w:rsid w:val="00783069"/>
    <w:rsid w:val="0078657F"/>
    <w:rsid w:val="00794229"/>
    <w:rsid w:val="00795822"/>
    <w:rsid w:val="007A0F0A"/>
    <w:rsid w:val="007B0C56"/>
    <w:rsid w:val="007C01D4"/>
    <w:rsid w:val="007C0D3B"/>
    <w:rsid w:val="007C1003"/>
    <w:rsid w:val="007F191F"/>
    <w:rsid w:val="007F67B2"/>
    <w:rsid w:val="007F743A"/>
    <w:rsid w:val="007F79CE"/>
    <w:rsid w:val="0080321B"/>
    <w:rsid w:val="008153A9"/>
    <w:rsid w:val="0081641B"/>
    <w:rsid w:val="00816FD3"/>
    <w:rsid w:val="00821499"/>
    <w:rsid w:val="008218DC"/>
    <w:rsid w:val="0082697C"/>
    <w:rsid w:val="00831D42"/>
    <w:rsid w:val="00833DFE"/>
    <w:rsid w:val="00836E38"/>
    <w:rsid w:val="00841D13"/>
    <w:rsid w:val="0084406B"/>
    <w:rsid w:val="00846968"/>
    <w:rsid w:val="00847C0E"/>
    <w:rsid w:val="00852790"/>
    <w:rsid w:val="008771BC"/>
    <w:rsid w:val="00877558"/>
    <w:rsid w:val="00883DCA"/>
    <w:rsid w:val="00886CA0"/>
    <w:rsid w:val="008927C0"/>
    <w:rsid w:val="008947AA"/>
    <w:rsid w:val="008978EB"/>
    <w:rsid w:val="008A7CE9"/>
    <w:rsid w:val="008B264D"/>
    <w:rsid w:val="008D0C9B"/>
    <w:rsid w:val="008D0EBB"/>
    <w:rsid w:val="008E0D4F"/>
    <w:rsid w:val="008E4B1E"/>
    <w:rsid w:val="008F2E6A"/>
    <w:rsid w:val="008F63E3"/>
    <w:rsid w:val="0090050F"/>
    <w:rsid w:val="0090063F"/>
    <w:rsid w:val="00910522"/>
    <w:rsid w:val="00916F6B"/>
    <w:rsid w:val="00917377"/>
    <w:rsid w:val="00921025"/>
    <w:rsid w:val="00926704"/>
    <w:rsid w:val="0093021B"/>
    <w:rsid w:val="00931442"/>
    <w:rsid w:val="00933176"/>
    <w:rsid w:val="0093326C"/>
    <w:rsid w:val="0094345E"/>
    <w:rsid w:val="009516F8"/>
    <w:rsid w:val="00953F90"/>
    <w:rsid w:val="009549F1"/>
    <w:rsid w:val="00955E4A"/>
    <w:rsid w:val="009622CE"/>
    <w:rsid w:val="00964205"/>
    <w:rsid w:val="0096453C"/>
    <w:rsid w:val="009678EF"/>
    <w:rsid w:val="00967ADA"/>
    <w:rsid w:val="00981CD6"/>
    <w:rsid w:val="0098467A"/>
    <w:rsid w:val="009912F1"/>
    <w:rsid w:val="00997C9B"/>
    <w:rsid w:val="009A1C95"/>
    <w:rsid w:val="009A33F9"/>
    <w:rsid w:val="009A40E6"/>
    <w:rsid w:val="009B3217"/>
    <w:rsid w:val="009B58FA"/>
    <w:rsid w:val="009C1A1E"/>
    <w:rsid w:val="009C7AD4"/>
    <w:rsid w:val="009D38DC"/>
    <w:rsid w:val="009E0855"/>
    <w:rsid w:val="009E3770"/>
    <w:rsid w:val="009E3ED0"/>
    <w:rsid w:val="00A01BF6"/>
    <w:rsid w:val="00A0294F"/>
    <w:rsid w:val="00A04EAC"/>
    <w:rsid w:val="00A137E8"/>
    <w:rsid w:val="00A14FB1"/>
    <w:rsid w:val="00A27D71"/>
    <w:rsid w:val="00A34607"/>
    <w:rsid w:val="00A451FB"/>
    <w:rsid w:val="00A4656A"/>
    <w:rsid w:val="00A467E6"/>
    <w:rsid w:val="00A46BCA"/>
    <w:rsid w:val="00A532B4"/>
    <w:rsid w:val="00A57E4C"/>
    <w:rsid w:val="00A61069"/>
    <w:rsid w:val="00A63E52"/>
    <w:rsid w:val="00A66861"/>
    <w:rsid w:val="00A750BA"/>
    <w:rsid w:val="00A779A8"/>
    <w:rsid w:val="00A80A9C"/>
    <w:rsid w:val="00A80D0E"/>
    <w:rsid w:val="00A81764"/>
    <w:rsid w:val="00A8212B"/>
    <w:rsid w:val="00A82656"/>
    <w:rsid w:val="00A91B49"/>
    <w:rsid w:val="00A92611"/>
    <w:rsid w:val="00A92DC6"/>
    <w:rsid w:val="00A93EC8"/>
    <w:rsid w:val="00AA4CEF"/>
    <w:rsid w:val="00AA5C87"/>
    <w:rsid w:val="00AA6D2A"/>
    <w:rsid w:val="00AC10B7"/>
    <w:rsid w:val="00AC1F44"/>
    <w:rsid w:val="00AC6E79"/>
    <w:rsid w:val="00AD32F5"/>
    <w:rsid w:val="00AD410B"/>
    <w:rsid w:val="00AD67F9"/>
    <w:rsid w:val="00AD6F84"/>
    <w:rsid w:val="00AD7EC7"/>
    <w:rsid w:val="00AE56C9"/>
    <w:rsid w:val="00AE6160"/>
    <w:rsid w:val="00AF52C0"/>
    <w:rsid w:val="00B039CF"/>
    <w:rsid w:val="00B04E8F"/>
    <w:rsid w:val="00B0683A"/>
    <w:rsid w:val="00B07918"/>
    <w:rsid w:val="00B1576E"/>
    <w:rsid w:val="00B158A8"/>
    <w:rsid w:val="00B23ACB"/>
    <w:rsid w:val="00B247C0"/>
    <w:rsid w:val="00B24AD8"/>
    <w:rsid w:val="00B3341D"/>
    <w:rsid w:val="00B35A5F"/>
    <w:rsid w:val="00B36A57"/>
    <w:rsid w:val="00B37BE8"/>
    <w:rsid w:val="00B37EA9"/>
    <w:rsid w:val="00B4365B"/>
    <w:rsid w:val="00B458E1"/>
    <w:rsid w:val="00B51F9B"/>
    <w:rsid w:val="00B52AE4"/>
    <w:rsid w:val="00B73BAF"/>
    <w:rsid w:val="00B759E6"/>
    <w:rsid w:val="00B77955"/>
    <w:rsid w:val="00B81346"/>
    <w:rsid w:val="00B815FC"/>
    <w:rsid w:val="00B83CB0"/>
    <w:rsid w:val="00B84079"/>
    <w:rsid w:val="00B8521E"/>
    <w:rsid w:val="00B9475D"/>
    <w:rsid w:val="00B972C5"/>
    <w:rsid w:val="00B97E27"/>
    <w:rsid w:val="00BA6DF3"/>
    <w:rsid w:val="00BC4565"/>
    <w:rsid w:val="00BD080F"/>
    <w:rsid w:val="00BD4AD5"/>
    <w:rsid w:val="00BE48EF"/>
    <w:rsid w:val="00BF5BB3"/>
    <w:rsid w:val="00C013B7"/>
    <w:rsid w:val="00C04FFC"/>
    <w:rsid w:val="00C070B8"/>
    <w:rsid w:val="00C22B7B"/>
    <w:rsid w:val="00C248CB"/>
    <w:rsid w:val="00C346D3"/>
    <w:rsid w:val="00C40253"/>
    <w:rsid w:val="00C405E7"/>
    <w:rsid w:val="00C41EA5"/>
    <w:rsid w:val="00C51EDA"/>
    <w:rsid w:val="00C54600"/>
    <w:rsid w:val="00C7772A"/>
    <w:rsid w:val="00C928DE"/>
    <w:rsid w:val="00CA2E7E"/>
    <w:rsid w:val="00CA7591"/>
    <w:rsid w:val="00CB3EE1"/>
    <w:rsid w:val="00CC5D5B"/>
    <w:rsid w:val="00CD0F88"/>
    <w:rsid w:val="00CD1F2D"/>
    <w:rsid w:val="00CD3169"/>
    <w:rsid w:val="00CD42AD"/>
    <w:rsid w:val="00CD6271"/>
    <w:rsid w:val="00CE6824"/>
    <w:rsid w:val="00CF7032"/>
    <w:rsid w:val="00CF7C84"/>
    <w:rsid w:val="00D07A44"/>
    <w:rsid w:val="00D102A3"/>
    <w:rsid w:val="00D13716"/>
    <w:rsid w:val="00D158BE"/>
    <w:rsid w:val="00D23FC0"/>
    <w:rsid w:val="00D2737C"/>
    <w:rsid w:val="00D3145C"/>
    <w:rsid w:val="00D33F77"/>
    <w:rsid w:val="00D3587D"/>
    <w:rsid w:val="00D4439D"/>
    <w:rsid w:val="00D51850"/>
    <w:rsid w:val="00D55D3A"/>
    <w:rsid w:val="00D57B4B"/>
    <w:rsid w:val="00D624AF"/>
    <w:rsid w:val="00D74A3F"/>
    <w:rsid w:val="00D750F6"/>
    <w:rsid w:val="00D81291"/>
    <w:rsid w:val="00D8129B"/>
    <w:rsid w:val="00D8597B"/>
    <w:rsid w:val="00D90CA7"/>
    <w:rsid w:val="00D91E23"/>
    <w:rsid w:val="00D94811"/>
    <w:rsid w:val="00D956F2"/>
    <w:rsid w:val="00DA0903"/>
    <w:rsid w:val="00DA126E"/>
    <w:rsid w:val="00DB5165"/>
    <w:rsid w:val="00DB6A0F"/>
    <w:rsid w:val="00DC67AE"/>
    <w:rsid w:val="00DC6C7D"/>
    <w:rsid w:val="00DD0119"/>
    <w:rsid w:val="00DD0DEA"/>
    <w:rsid w:val="00DD783B"/>
    <w:rsid w:val="00DF2E4A"/>
    <w:rsid w:val="00E05B18"/>
    <w:rsid w:val="00E076FF"/>
    <w:rsid w:val="00E11E6B"/>
    <w:rsid w:val="00E211AE"/>
    <w:rsid w:val="00E21E13"/>
    <w:rsid w:val="00E273CA"/>
    <w:rsid w:val="00E31EDF"/>
    <w:rsid w:val="00E325F7"/>
    <w:rsid w:val="00E3339E"/>
    <w:rsid w:val="00E36CF6"/>
    <w:rsid w:val="00E437A1"/>
    <w:rsid w:val="00E526D5"/>
    <w:rsid w:val="00E56DC3"/>
    <w:rsid w:val="00E7256D"/>
    <w:rsid w:val="00E758E5"/>
    <w:rsid w:val="00E8491F"/>
    <w:rsid w:val="00E91FE4"/>
    <w:rsid w:val="00E932E9"/>
    <w:rsid w:val="00E960FF"/>
    <w:rsid w:val="00E97648"/>
    <w:rsid w:val="00EA1258"/>
    <w:rsid w:val="00EA4AA2"/>
    <w:rsid w:val="00EA56CE"/>
    <w:rsid w:val="00EA58C4"/>
    <w:rsid w:val="00EB07B0"/>
    <w:rsid w:val="00EC3725"/>
    <w:rsid w:val="00EC6DE5"/>
    <w:rsid w:val="00EE1F11"/>
    <w:rsid w:val="00EE2BEE"/>
    <w:rsid w:val="00EF623A"/>
    <w:rsid w:val="00EF693F"/>
    <w:rsid w:val="00EF78BB"/>
    <w:rsid w:val="00F001E5"/>
    <w:rsid w:val="00F008A3"/>
    <w:rsid w:val="00F23E7E"/>
    <w:rsid w:val="00F26E02"/>
    <w:rsid w:val="00F31B2B"/>
    <w:rsid w:val="00F31F13"/>
    <w:rsid w:val="00F33867"/>
    <w:rsid w:val="00F5672F"/>
    <w:rsid w:val="00F56B60"/>
    <w:rsid w:val="00F5769A"/>
    <w:rsid w:val="00F706A8"/>
    <w:rsid w:val="00F72937"/>
    <w:rsid w:val="00F72F68"/>
    <w:rsid w:val="00F75EE1"/>
    <w:rsid w:val="00F76CE2"/>
    <w:rsid w:val="00FB21E9"/>
    <w:rsid w:val="00FB3664"/>
    <w:rsid w:val="00FB4D76"/>
    <w:rsid w:val="00FB5DC7"/>
    <w:rsid w:val="00FC1111"/>
    <w:rsid w:val="00FC2BC5"/>
    <w:rsid w:val="00FC2BF2"/>
    <w:rsid w:val="00FD46C1"/>
    <w:rsid w:val="00FE2A97"/>
    <w:rsid w:val="00FE2B4C"/>
    <w:rsid w:val="00FE48F6"/>
    <w:rsid w:val="00FE7B58"/>
    <w:rsid w:val="00FF1D21"/>
    <w:rsid w:val="00FF3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F95B114"/>
  <w14:defaultImageDpi w14:val="330"/>
  <w15:chartTrackingRefBased/>
  <w15:docId w15:val="{2F0AFE3A-93C6-4796-8859-D52BFC60E0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  <w:lsdException w:name="Smart Link" w:semiHidden="1" w:unhideWhenUsed="1"/>
  </w:latentStyles>
  <w:style w:type="paragraph" w:default="1" w:styleId="Normal">
    <w:name w:val="Normal"/>
    <w:qFormat/>
    <w:rsid w:val="008A7CE9"/>
    <w:pPr>
      <w:spacing w:before="60" w:after="120" w:line="360" w:lineRule="auto"/>
      <w:jc w:val="both"/>
    </w:pPr>
    <w:rPr>
      <w:rFonts w:ascii="Arial" w:hAnsi="Arial" w:cs="Times"/>
      <w:sz w:val="22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9"/>
    <w:rPr>
      <w:rFonts w:ascii="Arial" w:hAnsi="Arial" w:cs="Times"/>
      <w:b/>
      <w:bCs/>
      <w:kern w:val="28"/>
      <w:sz w:val="36"/>
      <w:szCs w:val="36"/>
      <w:lang w:eastAsia="en-US"/>
    </w:rPr>
  </w:style>
  <w:style w:type="character" w:customStyle="1" w:styleId="Ttulo2Carter">
    <w:name w:val="Título 2 Caráter"/>
    <w:link w:val="Ttulo2"/>
    <w:uiPriority w:val="99"/>
    <w:rPr>
      <w:rFonts w:ascii="Arial" w:hAnsi="Arial" w:cs="Times"/>
      <w:b/>
      <w:bCs/>
      <w:kern w:val="28"/>
      <w:sz w:val="32"/>
      <w:szCs w:val="32"/>
      <w:lang w:eastAsia="en-US"/>
    </w:rPr>
  </w:style>
  <w:style w:type="character" w:customStyle="1" w:styleId="Ttulo3Carter">
    <w:name w:val="Título 3 Caráter"/>
    <w:link w:val="Ttulo3"/>
    <w:uiPriority w:val="99"/>
    <w:rPr>
      <w:rFonts w:ascii="Arial" w:hAnsi="Arial" w:cs="Times"/>
      <w:b/>
      <w:bCs/>
      <w:kern w:val="28"/>
      <w:sz w:val="28"/>
      <w:szCs w:val="28"/>
      <w:lang w:eastAsia="en-US"/>
    </w:rPr>
  </w:style>
  <w:style w:type="character" w:customStyle="1" w:styleId="Ttulo4Carter">
    <w:name w:val="Título 4 Caráter"/>
    <w:link w:val="Ttulo4"/>
    <w:uiPriority w:val="99"/>
    <w:rPr>
      <w:rFonts w:ascii="Arial" w:hAnsi="Arial" w:cs="Times"/>
      <w:b/>
      <w:bCs/>
      <w:kern w:val="28"/>
      <w:sz w:val="24"/>
      <w:szCs w:val="24"/>
      <w:lang w:val="en-US"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9"/>
    <w:rPr>
      <w:rFonts w:ascii="Arial" w:hAnsi="Arial" w:cs="Times"/>
      <w:i/>
      <w:iCs/>
      <w:sz w:val="22"/>
      <w:szCs w:val="22"/>
      <w:lang w:eastAsia="en-US"/>
    </w:rPr>
  </w:style>
  <w:style w:type="character" w:customStyle="1" w:styleId="Ttulo7Carter">
    <w:name w:val="Título 7 Caráter"/>
    <w:link w:val="Ttulo7"/>
    <w:uiPriority w:val="99"/>
    <w:rPr>
      <w:rFonts w:ascii="Arial" w:hAnsi="Arial" w:cs="Arial"/>
      <w:lang w:eastAsia="en-US"/>
    </w:rPr>
  </w:style>
  <w:style w:type="character" w:customStyle="1" w:styleId="Ttulo8Carter">
    <w:name w:val="Título 8 Caráter"/>
    <w:link w:val="Ttulo8"/>
    <w:uiPriority w:val="99"/>
    <w:rPr>
      <w:rFonts w:ascii="Arial" w:hAnsi="Arial" w:cs="Arial"/>
      <w:i/>
      <w:iCs/>
      <w:lang w:eastAsia="en-US"/>
    </w:rPr>
  </w:style>
  <w:style w:type="character" w:customStyle="1" w:styleId="Ttulo9Carter">
    <w:name w:val="Título 9 Caráter"/>
    <w:link w:val="Ttulo9"/>
    <w:uiPriority w:val="99"/>
    <w:rPr>
      <w:rFonts w:ascii="Arial" w:hAnsi="Arial" w:cs="Arial"/>
      <w:b/>
      <w:bCs/>
      <w:i/>
      <w:iCs/>
      <w:sz w:val="18"/>
      <w:szCs w:val="18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rsid w:val="00547FFD"/>
    <w:pPr>
      <w:spacing w:before="120" w:line="240" w:lineRule="auto"/>
      <w:jc w:val="left"/>
    </w:pPr>
    <w:rPr>
      <w:rFonts w:cs="Verdana"/>
      <w:b/>
      <w:smallCaps/>
      <w:kern w:val="28"/>
      <w:sz w:val="32"/>
      <w:szCs w:val="40"/>
      <w:lang w:eastAsia="es-ES"/>
    </w:rPr>
  </w:style>
  <w:style w:type="character" w:customStyle="1" w:styleId="TtuloCarter">
    <w:name w:val="Título Caráter"/>
    <w:link w:val="Ttulo"/>
    <w:uiPriority w:val="99"/>
    <w:rsid w:val="00547FFD"/>
    <w:rPr>
      <w:rFonts w:ascii="Arial" w:hAnsi="Arial" w:cs="Verdana"/>
      <w:b/>
      <w:smallCaps/>
      <w:kern w:val="28"/>
      <w:sz w:val="32"/>
      <w:szCs w:val="40"/>
      <w:lang w:eastAsia="es-E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rsid w:val="004D6787"/>
    <w:pPr>
      <w:tabs>
        <w:tab w:val="left" w:pos="851"/>
        <w:tab w:val="left" w:pos="1560"/>
        <w:tab w:val="right" w:leader="dot" w:pos="8505"/>
      </w:tabs>
      <w:ind w:left="1134" w:right="850" w:hanging="708"/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rsid w:val="004D6787"/>
    <w:pPr>
      <w:tabs>
        <w:tab w:val="left" w:pos="1418"/>
        <w:tab w:val="right" w:leader="dot" w:pos="8505"/>
      </w:tabs>
      <w:spacing w:after="60"/>
      <w:ind w:left="426" w:right="42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table" w:styleId="TabelacomGrelha">
    <w:name w:val="Table Grid"/>
    <w:basedOn w:val="Tabelanormal"/>
    <w:uiPriority w:val="59"/>
    <w:rsid w:val="00F31F1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F669D"/>
    <w:pPr>
      <w:spacing w:before="100" w:beforeAutospacing="1" w:after="100" w:afterAutospacing="1"/>
      <w:jc w:val="left"/>
    </w:pPr>
    <w:rPr>
      <w:rFonts w:ascii="Times New Roman" w:hAnsi="Times New Roman" w:cs="Times New Roman"/>
      <w:lang w:eastAsia="ja-JP"/>
    </w:rPr>
  </w:style>
  <w:style w:type="character" w:customStyle="1" w:styleId="apple-tab-span">
    <w:name w:val="apple-tab-span"/>
    <w:basedOn w:val="Tipodeletrapredefinidodopargrafo"/>
    <w:rsid w:val="006F669D"/>
  </w:style>
  <w:style w:type="paragraph" w:styleId="ndicedeilustraes">
    <w:name w:val="table of figures"/>
    <w:basedOn w:val="Normal"/>
    <w:next w:val="Normal"/>
    <w:uiPriority w:val="99"/>
    <w:unhideWhenUsed/>
    <w:rsid w:val="006F669D"/>
    <w:pPr>
      <w:spacing w:before="0" w:after="0"/>
      <w:ind w:left="440" w:hanging="440"/>
      <w:jc w:val="left"/>
    </w:pPr>
    <w:rPr>
      <w:rFonts w:asciiTheme="minorHAnsi" w:hAnsiTheme="minorHAnsi" w:cstheme="minorHAnsi"/>
      <w:caps/>
      <w:sz w:val="20"/>
      <w:szCs w:val="20"/>
    </w:rPr>
  </w:style>
  <w:style w:type="paragraph" w:styleId="Cabealhodondice">
    <w:name w:val="TOC Heading"/>
    <w:basedOn w:val="Ttulo1"/>
    <w:next w:val="Normal"/>
    <w:uiPriority w:val="39"/>
    <w:unhideWhenUsed/>
    <w:qFormat/>
    <w:rsid w:val="003D1FB6"/>
    <w:pPr>
      <w:pageBreakBefore w:val="0"/>
      <w:numPr>
        <w:numId w:val="0"/>
      </w:numPr>
      <w:tabs>
        <w:tab w:val="clear" w:pos="900"/>
      </w:tabs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  <w:lang w:eastAsia="ja-JP"/>
    </w:rPr>
  </w:style>
  <w:style w:type="paragraph" w:styleId="PargrafodaLista">
    <w:name w:val="List Paragraph"/>
    <w:basedOn w:val="Normal"/>
    <w:uiPriority w:val="34"/>
    <w:qFormat/>
    <w:rsid w:val="00DC67AE"/>
    <w:pPr>
      <w:ind w:left="720"/>
      <w:contextualSpacing/>
    </w:pPr>
  </w:style>
  <w:style w:type="table" w:styleId="TabeladeGrelha4">
    <w:name w:val="Grid Table 4"/>
    <w:basedOn w:val="Tabelanormal"/>
    <w:uiPriority w:val="41"/>
    <w:rsid w:val="009912F1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eladeGrelha5Escura">
    <w:name w:val="Grid Table 5 Dark"/>
    <w:basedOn w:val="Tabelanormal"/>
    <w:uiPriority w:val="42"/>
    <w:rsid w:val="009912F1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styleId="MenoNoResolvida">
    <w:name w:val="Unresolved Mention"/>
    <w:basedOn w:val="Tipodeletrapredefinidodopargrafo"/>
    <w:uiPriority w:val="47"/>
    <w:rsid w:val="00B972C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83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4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19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264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40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4605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23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9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9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8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35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314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68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7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1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4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40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8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hyperlink" Target="https://netbeans.apache.org/download/nb112/nb112.html" TargetMode="Externa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www.oracle.com/technetwork/java/javase/downloads/index.html" TargetMode="External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enterprisedb.com/downloads/postgres-postgresql-downloads" TargetMode="Externa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EA70BA-4D49-4291-ADA9-26A3509C63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10</Pages>
  <Words>1283</Words>
  <Characters>7315</Characters>
  <Application>Microsoft Office Word</Application>
  <DocSecurity>0</DocSecurity>
  <Lines>60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/>
  <LinksUpToDate>false</LinksUpToDate>
  <CharactersWithSpaces>8581</CharactersWithSpaces>
  <SharedDoc>false</SharedDoc>
  <HLinks>
    <vt:vector size="78" baseType="variant">
      <vt:variant>
        <vt:i4>111416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447633871</vt:lpwstr>
      </vt:variant>
      <vt:variant>
        <vt:i4>111416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447633870</vt:lpwstr>
      </vt:variant>
      <vt:variant>
        <vt:i4>1048632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447633869</vt:lpwstr>
      </vt:variant>
      <vt:variant>
        <vt:i4>1048632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447633868</vt:lpwstr>
      </vt:variant>
      <vt:variant>
        <vt:i4>1048632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447633867</vt:lpwstr>
      </vt:variant>
      <vt:variant>
        <vt:i4>1048632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447633866</vt:lpwstr>
      </vt:variant>
      <vt:variant>
        <vt:i4>104863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447633865</vt:lpwstr>
      </vt:variant>
      <vt:variant>
        <vt:i4>104863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447633864</vt:lpwstr>
      </vt:variant>
      <vt:variant>
        <vt:i4>104863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447633863</vt:lpwstr>
      </vt:variant>
      <vt:variant>
        <vt:i4>104863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447633862</vt:lpwstr>
      </vt:variant>
      <vt:variant>
        <vt:i4>104863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447633861</vt:lpwstr>
      </vt:variant>
      <vt:variant>
        <vt:i4>104863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447633860</vt:lpwstr>
      </vt:variant>
      <vt:variant>
        <vt:i4>12452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44763385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JJF, PASG</dc:creator>
  <cp:keywords/>
  <dc:description/>
  <cp:lastModifiedBy>acam 1234</cp:lastModifiedBy>
  <cp:revision>14</cp:revision>
  <cp:lastPrinted>2019-06-21T01:45:00Z</cp:lastPrinted>
  <dcterms:created xsi:type="dcterms:W3CDTF">2020-01-12T18:14:00Z</dcterms:created>
  <dcterms:modified xsi:type="dcterms:W3CDTF">2020-01-13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